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F9B69" w14:textId="27D41DA0" w:rsidR="00B22563" w:rsidRPr="006961BB" w:rsidRDefault="00B22563" w:rsidP="006961BB">
      <w:pPr>
        <w:spacing w:line="240" w:lineRule="auto"/>
        <w:rPr>
          <w:szCs w:val="24"/>
        </w:rPr>
      </w:pPr>
    </w:p>
    <w:p w14:paraId="079E5F4F" w14:textId="77777777" w:rsidR="00950AB8" w:rsidRDefault="00950AB8" w:rsidP="006961BB">
      <w:pPr>
        <w:spacing w:line="240" w:lineRule="auto"/>
        <w:jc w:val="center"/>
        <w:rPr>
          <w:b/>
          <w:szCs w:val="24"/>
        </w:rPr>
      </w:pPr>
    </w:p>
    <w:p w14:paraId="2D9E9D9A" w14:textId="57B9A290" w:rsidR="005D7300" w:rsidRPr="006961BB" w:rsidRDefault="005D7300" w:rsidP="006961BB">
      <w:pPr>
        <w:spacing w:line="240" w:lineRule="auto"/>
        <w:jc w:val="center"/>
        <w:rPr>
          <w:b/>
          <w:szCs w:val="24"/>
        </w:rPr>
      </w:pPr>
      <w:r w:rsidRPr="006961BB">
        <w:rPr>
          <w:b/>
          <w:szCs w:val="24"/>
        </w:rPr>
        <w:t>FICHA DE AVALIAÇÃO INTERNA DO PPGCA</w:t>
      </w:r>
    </w:p>
    <w:p w14:paraId="7A04D98E" w14:textId="0C05392D" w:rsidR="00A9003D" w:rsidRPr="006961BB" w:rsidRDefault="0019489C" w:rsidP="0019489C">
      <w:pPr>
        <w:spacing w:line="240" w:lineRule="auto"/>
        <w:ind w:left="0" w:firstLine="0"/>
        <w:jc w:val="center"/>
        <w:rPr>
          <w:szCs w:val="24"/>
        </w:rPr>
      </w:pPr>
      <w:r w:rsidRPr="0019489C">
        <w:rPr>
          <w:b/>
          <w:bCs/>
          <w:szCs w:val="24"/>
        </w:rPr>
        <w:t>EDITAL DPG/UNB Nº 0</w:t>
      </w:r>
      <w:r w:rsidR="00F02851">
        <w:rPr>
          <w:b/>
          <w:bCs/>
          <w:szCs w:val="24"/>
        </w:rPr>
        <w:t>1</w:t>
      </w:r>
      <w:r w:rsidRPr="0019489C">
        <w:rPr>
          <w:b/>
          <w:bCs/>
          <w:szCs w:val="24"/>
        </w:rPr>
        <w:t>/2026 - BOLSAS MESTRADO E DOUTORADO</w:t>
      </w:r>
    </w:p>
    <w:p w14:paraId="31ED7BAC" w14:textId="77777777" w:rsidR="0019489C" w:rsidRDefault="0019489C" w:rsidP="00481E0C">
      <w:pPr>
        <w:spacing w:line="240" w:lineRule="auto"/>
        <w:ind w:left="0" w:firstLine="0"/>
        <w:jc w:val="left"/>
        <w:rPr>
          <w:b/>
          <w:szCs w:val="24"/>
        </w:rPr>
      </w:pPr>
    </w:p>
    <w:p w14:paraId="627FCD0E" w14:textId="2E0FDF12" w:rsidR="00481E0C" w:rsidRPr="00481E0C" w:rsidRDefault="00481E0C" w:rsidP="00481E0C">
      <w:pPr>
        <w:spacing w:line="240" w:lineRule="auto"/>
        <w:ind w:left="0" w:firstLine="0"/>
        <w:jc w:val="left"/>
        <w:rPr>
          <w:b/>
          <w:szCs w:val="24"/>
        </w:rPr>
      </w:pPr>
      <w:r>
        <w:rPr>
          <w:b/>
          <w:szCs w:val="24"/>
        </w:rPr>
        <w:t>INFORMAÇÕES</w:t>
      </w:r>
    </w:p>
    <w:p w14:paraId="473A1F9E" w14:textId="31CC0CE1" w:rsidR="00A9003D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Nome completo:</w:t>
      </w:r>
    </w:p>
    <w:p w14:paraId="1BDBC226" w14:textId="62009A45" w:rsidR="00A9003D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Número de Matrícula no PPGCA:</w:t>
      </w:r>
    </w:p>
    <w:p w14:paraId="58B3E5CC" w14:textId="370F2B4A" w:rsidR="00A9003D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 xml:space="preserve">Reprovou em disciplinas: </w:t>
      </w:r>
      <w:proofErr w:type="gramStart"/>
      <w:r w:rsidRPr="006961BB">
        <w:t xml:space="preserve">( </w:t>
      </w:r>
      <w:r w:rsidR="00834B41">
        <w:t xml:space="preserve"> </w:t>
      </w:r>
      <w:proofErr w:type="gramEnd"/>
      <w:r w:rsidRPr="006961BB">
        <w:t xml:space="preserve"> ) SIM    </w:t>
      </w:r>
      <w:proofErr w:type="gramStart"/>
      <w:r w:rsidRPr="006961BB">
        <w:t xml:space="preserve">   (</w:t>
      </w:r>
      <w:proofErr w:type="gramEnd"/>
      <w:r w:rsidRPr="006961BB">
        <w:t xml:space="preserve"> </w:t>
      </w:r>
      <w:proofErr w:type="gramStart"/>
      <w:r w:rsidRPr="006961BB">
        <w:t xml:space="preserve">  )</w:t>
      </w:r>
      <w:proofErr w:type="gramEnd"/>
      <w:r w:rsidRPr="006961BB">
        <w:t xml:space="preserve"> NÃO</w:t>
      </w:r>
    </w:p>
    <w:p w14:paraId="0883B395" w14:textId="5BFC7F29" w:rsidR="00A9003D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 xml:space="preserve">Está em condição de trancamento: </w:t>
      </w:r>
      <w:proofErr w:type="gramStart"/>
      <w:r w:rsidRPr="006961BB">
        <w:t>(</w:t>
      </w:r>
      <w:r w:rsidR="00834B41">
        <w:t xml:space="preserve"> </w:t>
      </w:r>
      <w:r w:rsidRPr="006961BB">
        <w:t xml:space="preserve"> </w:t>
      </w:r>
      <w:proofErr w:type="gramEnd"/>
      <w:r w:rsidRPr="006961BB">
        <w:t xml:space="preserve"> ) SIM    </w:t>
      </w:r>
      <w:proofErr w:type="gramStart"/>
      <w:r w:rsidRPr="006961BB">
        <w:t xml:space="preserve">   (</w:t>
      </w:r>
      <w:proofErr w:type="gramEnd"/>
      <w:r w:rsidRPr="006961BB">
        <w:t xml:space="preserve"> </w:t>
      </w:r>
      <w:proofErr w:type="gramStart"/>
      <w:r w:rsidRPr="006961BB">
        <w:t xml:space="preserve">  )</w:t>
      </w:r>
      <w:proofErr w:type="gramEnd"/>
      <w:r w:rsidRPr="006961BB">
        <w:t xml:space="preserve"> NÃO</w:t>
      </w:r>
    </w:p>
    <w:p w14:paraId="3F8D00E5" w14:textId="5DA52155" w:rsidR="00A9003D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Link Currículo Lattes:</w:t>
      </w:r>
    </w:p>
    <w:p w14:paraId="42E5EF83" w14:textId="00A73A77" w:rsidR="00C77588" w:rsidRPr="006961BB" w:rsidRDefault="00C77588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C</w:t>
      </w:r>
      <w:r w:rsidRPr="006961BB">
        <w:rPr>
          <w:color w:val="000000"/>
        </w:rPr>
        <w:t xml:space="preserve">urrículo </w:t>
      </w:r>
      <w:r w:rsidRPr="006961BB">
        <w:t xml:space="preserve">está </w:t>
      </w:r>
      <w:r w:rsidRPr="006961BB">
        <w:rPr>
          <w:color w:val="000000"/>
        </w:rPr>
        <w:t>atualizado</w:t>
      </w:r>
      <w:r w:rsidRPr="006961BB">
        <w:t xml:space="preserve"> conforme previsto no edital: </w:t>
      </w:r>
      <w:proofErr w:type="gramStart"/>
      <w:r w:rsidRPr="006961BB">
        <w:t xml:space="preserve">( </w:t>
      </w:r>
      <w:r w:rsidR="00834B41">
        <w:t xml:space="preserve"> </w:t>
      </w:r>
      <w:proofErr w:type="gramEnd"/>
      <w:r w:rsidRPr="006961BB">
        <w:t xml:space="preserve"> ) SIM    </w:t>
      </w:r>
      <w:proofErr w:type="gramStart"/>
      <w:r w:rsidRPr="006961BB">
        <w:t xml:space="preserve">   (</w:t>
      </w:r>
      <w:proofErr w:type="gramEnd"/>
      <w:r w:rsidRPr="006961BB">
        <w:t xml:space="preserve"> </w:t>
      </w:r>
      <w:proofErr w:type="gramStart"/>
      <w:r w:rsidRPr="006961BB">
        <w:t xml:space="preserve">  )</w:t>
      </w:r>
      <w:proofErr w:type="gramEnd"/>
      <w:r w:rsidRPr="006961BB">
        <w:t xml:space="preserve"> NÃO</w:t>
      </w:r>
    </w:p>
    <w:p w14:paraId="702B1A15" w14:textId="42604193" w:rsidR="006D1A7C" w:rsidRPr="006961BB" w:rsidRDefault="00A9003D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Registro ORCID:</w:t>
      </w:r>
    </w:p>
    <w:p w14:paraId="4D3F5578" w14:textId="2A7A904B" w:rsidR="00BD608B" w:rsidRPr="006961BB" w:rsidRDefault="00BD608B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 xml:space="preserve">Curso: </w:t>
      </w:r>
      <w:proofErr w:type="gramStart"/>
      <w:r w:rsidRPr="006961BB">
        <w:t>(</w:t>
      </w:r>
      <w:r w:rsidR="00834B41">
        <w:t xml:space="preserve"> </w:t>
      </w:r>
      <w:r w:rsidRPr="006961BB">
        <w:t xml:space="preserve"> </w:t>
      </w:r>
      <w:proofErr w:type="gramEnd"/>
      <w:r w:rsidRPr="006961BB">
        <w:t xml:space="preserve"> ) Mestrado    </w:t>
      </w:r>
      <w:proofErr w:type="gramStart"/>
      <w:r w:rsidRPr="006961BB">
        <w:t xml:space="preserve">   (</w:t>
      </w:r>
      <w:proofErr w:type="gramEnd"/>
      <w:r w:rsidRPr="006961BB">
        <w:t xml:space="preserve"> </w:t>
      </w:r>
      <w:proofErr w:type="gramStart"/>
      <w:r w:rsidRPr="006961BB">
        <w:t xml:space="preserve">  )</w:t>
      </w:r>
      <w:proofErr w:type="gramEnd"/>
      <w:r w:rsidRPr="006961BB">
        <w:t xml:space="preserve"> Doutorado</w:t>
      </w:r>
    </w:p>
    <w:p w14:paraId="2265F2C4" w14:textId="0E45F2F5" w:rsidR="00BD608B" w:rsidRPr="006961BB" w:rsidRDefault="00BD608B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</w:pPr>
      <w:r w:rsidRPr="006961BB">
        <w:t>Mês/Ano da Matrícula:</w:t>
      </w:r>
    </w:p>
    <w:p w14:paraId="422D73EB" w14:textId="77777777" w:rsidR="00C77588" w:rsidRPr="006961BB" w:rsidRDefault="00C77588" w:rsidP="00481E0C">
      <w:pPr>
        <w:pStyle w:val="PargrafodaLista"/>
        <w:numPr>
          <w:ilvl w:val="0"/>
          <w:numId w:val="17"/>
        </w:numPr>
        <w:spacing w:line="360" w:lineRule="auto"/>
      </w:pPr>
      <w:r w:rsidRPr="006961BB">
        <w:t>Sua entrada no processo seletivo foi por ações afirmativas:</w:t>
      </w:r>
    </w:p>
    <w:p w14:paraId="42D0FD1B" w14:textId="3AFE5567" w:rsidR="00C77588" w:rsidRPr="006961BB" w:rsidRDefault="00C77588" w:rsidP="006961BB">
      <w:pPr>
        <w:spacing w:line="240" w:lineRule="auto"/>
        <w:ind w:left="0" w:firstLine="709"/>
        <w:rPr>
          <w:szCs w:val="24"/>
        </w:rPr>
      </w:pPr>
      <w:proofErr w:type="gramStart"/>
      <w:r w:rsidRPr="006961BB">
        <w:rPr>
          <w:szCs w:val="24"/>
        </w:rPr>
        <w:t xml:space="preserve">( </w:t>
      </w:r>
      <w:r w:rsidR="00834B41">
        <w:rPr>
          <w:szCs w:val="24"/>
        </w:rPr>
        <w:t xml:space="preserve"> </w:t>
      </w:r>
      <w:proofErr w:type="gramEnd"/>
      <w:r w:rsidRPr="006961BB">
        <w:rPr>
          <w:szCs w:val="24"/>
        </w:rPr>
        <w:t xml:space="preserve"> ) NÃO</w:t>
      </w:r>
    </w:p>
    <w:p w14:paraId="4945B432" w14:textId="4A1F32B0" w:rsidR="00C77588" w:rsidRPr="006961BB" w:rsidRDefault="00481E0C" w:rsidP="006961BB">
      <w:pPr>
        <w:spacing w:line="240" w:lineRule="auto"/>
        <w:ind w:left="0" w:firstLine="709"/>
        <w:rPr>
          <w:szCs w:val="24"/>
        </w:rPr>
      </w:pPr>
      <w:proofErr w:type="gramStart"/>
      <w:r>
        <w:rPr>
          <w:szCs w:val="24"/>
        </w:rPr>
        <w:t xml:space="preserve">( </w:t>
      </w:r>
      <w:r w:rsidR="00834B41">
        <w:rPr>
          <w:szCs w:val="24"/>
        </w:rPr>
        <w:t xml:space="preserve"> </w:t>
      </w:r>
      <w:proofErr w:type="gramEnd"/>
      <w:r>
        <w:rPr>
          <w:szCs w:val="24"/>
        </w:rPr>
        <w:t xml:space="preserve"> ) SIM, negro</w:t>
      </w:r>
    </w:p>
    <w:p w14:paraId="63600F6B" w14:textId="29E85910" w:rsidR="00C77588" w:rsidRPr="006961BB" w:rsidRDefault="00C77588" w:rsidP="006961BB">
      <w:pPr>
        <w:spacing w:line="240" w:lineRule="auto"/>
        <w:ind w:left="0" w:firstLine="709"/>
        <w:rPr>
          <w:szCs w:val="24"/>
        </w:rPr>
      </w:pPr>
      <w:proofErr w:type="gramStart"/>
      <w:r w:rsidRPr="006961BB">
        <w:rPr>
          <w:szCs w:val="24"/>
        </w:rPr>
        <w:t>(</w:t>
      </w:r>
      <w:r w:rsidR="00834B41">
        <w:rPr>
          <w:szCs w:val="24"/>
        </w:rPr>
        <w:t xml:space="preserve"> </w:t>
      </w:r>
      <w:r w:rsidRPr="006961BB">
        <w:rPr>
          <w:szCs w:val="24"/>
        </w:rPr>
        <w:t xml:space="preserve"> </w:t>
      </w:r>
      <w:proofErr w:type="gramEnd"/>
      <w:r w:rsidRPr="006961BB">
        <w:rPr>
          <w:szCs w:val="24"/>
        </w:rPr>
        <w:t xml:space="preserve"> ) SIM, quilombola</w:t>
      </w:r>
    </w:p>
    <w:p w14:paraId="11A17590" w14:textId="51AD8D75" w:rsidR="00C77588" w:rsidRPr="006961BB" w:rsidRDefault="00C77588" w:rsidP="006961BB">
      <w:pPr>
        <w:spacing w:line="240" w:lineRule="auto"/>
        <w:ind w:left="0" w:firstLine="709"/>
        <w:rPr>
          <w:szCs w:val="24"/>
        </w:rPr>
      </w:pPr>
      <w:proofErr w:type="gramStart"/>
      <w:r w:rsidRPr="006961BB">
        <w:rPr>
          <w:szCs w:val="24"/>
        </w:rPr>
        <w:t xml:space="preserve">( </w:t>
      </w:r>
      <w:r w:rsidR="00834B41">
        <w:rPr>
          <w:szCs w:val="24"/>
        </w:rPr>
        <w:t xml:space="preserve"> </w:t>
      </w:r>
      <w:proofErr w:type="gramEnd"/>
      <w:r w:rsidRPr="006961BB">
        <w:rPr>
          <w:szCs w:val="24"/>
        </w:rPr>
        <w:t xml:space="preserve"> ) SIM, indígena</w:t>
      </w:r>
    </w:p>
    <w:p w14:paraId="645BAA6B" w14:textId="0A18A8C2" w:rsidR="00C77588" w:rsidRPr="006961BB" w:rsidRDefault="00C77588" w:rsidP="006961BB">
      <w:pPr>
        <w:spacing w:line="240" w:lineRule="auto"/>
        <w:ind w:left="0" w:firstLine="709"/>
        <w:rPr>
          <w:szCs w:val="24"/>
        </w:rPr>
      </w:pPr>
      <w:proofErr w:type="gramStart"/>
      <w:r w:rsidRPr="006961BB">
        <w:rPr>
          <w:szCs w:val="24"/>
        </w:rPr>
        <w:t xml:space="preserve">( </w:t>
      </w:r>
      <w:r w:rsidR="00834B41">
        <w:rPr>
          <w:szCs w:val="24"/>
        </w:rPr>
        <w:t xml:space="preserve"> </w:t>
      </w:r>
      <w:proofErr w:type="gramEnd"/>
      <w:r w:rsidRPr="006961BB">
        <w:rPr>
          <w:szCs w:val="24"/>
        </w:rPr>
        <w:t xml:space="preserve"> ) SIM, PCD</w:t>
      </w:r>
    </w:p>
    <w:p w14:paraId="28CEC811" w14:textId="6F0ED97D" w:rsidR="00F54D75" w:rsidRPr="00C5438B" w:rsidRDefault="00C77588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  <w:rPr>
          <w:color w:val="000000"/>
        </w:rPr>
      </w:pPr>
      <w:r w:rsidRPr="006961BB">
        <w:t xml:space="preserve">Se a bolsa for aprovada, terá </w:t>
      </w:r>
      <w:r w:rsidRPr="006961BB">
        <w:rPr>
          <w:color w:val="000000"/>
        </w:rPr>
        <w:t>dedicação exclusiva</w:t>
      </w:r>
      <w:r w:rsidRPr="006961BB">
        <w:t xml:space="preserve">: </w:t>
      </w:r>
      <w:proofErr w:type="gramStart"/>
      <w:r w:rsidRPr="006961BB">
        <w:t>(</w:t>
      </w:r>
      <w:r w:rsidR="00834B41">
        <w:t xml:space="preserve"> </w:t>
      </w:r>
      <w:r w:rsidRPr="006961BB">
        <w:t xml:space="preserve"> </w:t>
      </w:r>
      <w:proofErr w:type="gramEnd"/>
      <w:r w:rsidRPr="006961BB">
        <w:t xml:space="preserve"> ) SIM    </w:t>
      </w:r>
      <w:proofErr w:type="gramStart"/>
      <w:r w:rsidRPr="006961BB">
        <w:t xml:space="preserve">   (</w:t>
      </w:r>
      <w:proofErr w:type="gramEnd"/>
      <w:r w:rsidRPr="006961BB">
        <w:t xml:space="preserve"> </w:t>
      </w:r>
      <w:proofErr w:type="gramStart"/>
      <w:r w:rsidRPr="006961BB">
        <w:t xml:space="preserve">  )</w:t>
      </w:r>
      <w:proofErr w:type="gramEnd"/>
      <w:r w:rsidRPr="006961BB">
        <w:t xml:space="preserve"> NÃO</w:t>
      </w:r>
    </w:p>
    <w:p w14:paraId="358E8078" w14:textId="4036DD07" w:rsidR="00AA592D" w:rsidRPr="00AA592D" w:rsidRDefault="00C5438B" w:rsidP="00AA592D">
      <w:pPr>
        <w:pStyle w:val="PargrafodaLista"/>
        <w:numPr>
          <w:ilvl w:val="0"/>
          <w:numId w:val="17"/>
        </w:numPr>
        <w:spacing w:before="240" w:after="240"/>
        <w:ind w:left="714" w:hanging="357"/>
        <w:rPr>
          <w:color w:val="000000"/>
        </w:rPr>
      </w:pPr>
      <w:r>
        <w:rPr>
          <w:color w:val="000000"/>
        </w:rPr>
        <w:t>Confirm</w:t>
      </w:r>
      <w:r w:rsidR="00B53C75">
        <w:rPr>
          <w:color w:val="000000"/>
        </w:rPr>
        <w:t xml:space="preserve">o que </w:t>
      </w:r>
      <w:r w:rsidRPr="00C5438B">
        <w:rPr>
          <w:color w:val="000000"/>
        </w:rPr>
        <w:t>não possu</w:t>
      </w:r>
      <w:r w:rsidR="00B53C75">
        <w:rPr>
          <w:color w:val="000000"/>
        </w:rPr>
        <w:t>o</w:t>
      </w:r>
      <w:r w:rsidRPr="00C5438B">
        <w:rPr>
          <w:color w:val="000000"/>
        </w:rPr>
        <w:t xml:space="preserve"> vínculo empregatício, não receb</w:t>
      </w:r>
      <w:r w:rsidR="00B53C75">
        <w:rPr>
          <w:color w:val="000000"/>
        </w:rPr>
        <w:t>o</w:t>
      </w:r>
      <w:r w:rsidRPr="00C5438B">
        <w:rPr>
          <w:color w:val="000000"/>
        </w:rPr>
        <w:t xml:space="preserve"> qualquer modalidade de bolsa </w:t>
      </w:r>
      <w:r w:rsidR="0073674B">
        <w:rPr>
          <w:color w:val="000000"/>
        </w:rPr>
        <w:t>(</w:t>
      </w:r>
      <w:r w:rsidRPr="00C5438B">
        <w:rPr>
          <w:color w:val="000000"/>
        </w:rPr>
        <w:t>de outras instituições ou agências de fomento – UnB, CNPq, CAPES, FAPDF ou outras) e não particip</w:t>
      </w:r>
      <w:r w:rsidR="00B53C75">
        <w:rPr>
          <w:color w:val="000000"/>
        </w:rPr>
        <w:t>o</w:t>
      </w:r>
      <w:r w:rsidRPr="00C5438B">
        <w:rPr>
          <w:color w:val="000000"/>
        </w:rPr>
        <w:t xml:space="preserve"> de monitoria remunerada</w:t>
      </w:r>
      <w:r w:rsidR="00B53C75">
        <w:rPr>
          <w:color w:val="000000"/>
        </w:rPr>
        <w:t xml:space="preserve">: </w:t>
      </w:r>
      <w:proofErr w:type="gramStart"/>
      <w:r w:rsidR="00B53C75" w:rsidRPr="006961BB">
        <w:t>(</w:t>
      </w:r>
      <w:r w:rsidR="00B53C75">
        <w:t xml:space="preserve"> </w:t>
      </w:r>
      <w:r w:rsidR="00B53C75" w:rsidRPr="006961BB">
        <w:t xml:space="preserve"> </w:t>
      </w:r>
      <w:proofErr w:type="gramEnd"/>
      <w:r w:rsidR="00B53C75" w:rsidRPr="006961BB">
        <w:t xml:space="preserve"> ) SIM      </w:t>
      </w:r>
    </w:p>
    <w:p w14:paraId="4EC46B21" w14:textId="72E0CFBD" w:rsidR="00C5438B" w:rsidRPr="006961BB" w:rsidRDefault="00B53C75" w:rsidP="00AA592D">
      <w:pPr>
        <w:pStyle w:val="PargrafodaLista"/>
        <w:spacing w:before="240" w:after="240"/>
        <w:ind w:left="714"/>
        <w:rPr>
          <w:color w:val="000000"/>
        </w:rPr>
      </w:pPr>
      <w:r w:rsidRPr="006961BB">
        <w:t xml:space="preserve"> </w:t>
      </w:r>
    </w:p>
    <w:p w14:paraId="7EFE9D80" w14:textId="3B8B0A0C" w:rsidR="006D1A7C" w:rsidRPr="006961BB" w:rsidRDefault="00F54D75" w:rsidP="00481E0C">
      <w:pPr>
        <w:pStyle w:val="PargrafodaLista"/>
        <w:numPr>
          <w:ilvl w:val="0"/>
          <w:numId w:val="17"/>
        </w:numPr>
        <w:spacing w:before="240" w:after="240" w:line="360" w:lineRule="auto"/>
        <w:ind w:left="714" w:hanging="357"/>
        <w:rPr>
          <w:color w:val="000000"/>
        </w:rPr>
      </w:pPr>
      <w:r w:rsidRPr="006961BB">
        <w:t>*</w:t>
      </w:r>
      <w:r w:rsidR="006D1A7C" w:rsidRPr="006961BB">
        <w:t>Pontuação obtida</w:t>
      </w:r>
      <w:r w:rsidRPr="006961BB">
        <w:t xml:space="preserve"> (tabela em anexo)</w:t>
      </w:r>
      <w:r w:rsidR="006D1A7C" w:rsidRPr="006961BB">
        <w:t>:</w:t>
      </w:r>
    </w:p>
    <w:p w14:paraId="6335FE75" w14:textId="486ABC82" w:rsidR="006961BB" w:rsidRPr="006961BB" w:rsidRDefault="00481E0C" w:rsidP="006961BB">
      <w:pPr>
        <w:spacing w:line="240" w:lineRule="auto"/>
        <w:ind w:left="0" w:firstLine="0"/>
        <w:jc w:val="left"/>
        <w:rPr>
          <w:szCs w:val="24"/>
        </w:rPr>
      </w:pPr>
      <w:r w:rsidRPr="00481E0C">
        <w:rPr>
          <w:b/>
          <w:szCs w:val="24"/>
        </w:rPr>
        <w:t xml:space="preserve">OBS: </w:t>
      </w:r>
      <w:r w:rsidR="006961BB" w:rsidRPr="006961BB">
        <w:rPr>
          <w:szCs w:val="24"/>
        </w:rPr>
        <w:t xml:space="preserve">Os critérios de desempate seguirão esta ordem: (1) </w:t>
      </w:r>
      <w:r w:rsidR="00834502">
        <w:rPr>
          <w:szCs w:val="24"/>
        </w:rPr>
        <w:t>T</w:t>
      </w:r>
      <w:r w:rsidR="006A1C2E" w:rsidRPr="006A1C2E">
        <w:rPr>
          <w:szCs w:val="24"/>
        </w:rPr>
        <w:t>enha ingressado nas vagas de Ações Afirmativa</w:t>
      </w:r>
      <w:r w:rsidR="00834502">
        <w:rPr>
          <w:szCs w:val="24"/>
        </w:rPr>
        <w:t>, (2) S</w:t>
      </w:r>
      <w:r w:rsidR="00834502" w:rsidRPr="00834502">
        <w:rPr>
          <w:szCs w:val="24"/>
        </w:rPr>
        <w:t>eja lactante ou tenha filhas(os)</w:t>
      </w:r>
      <w:r w:rsidR="00834502">
        <w:rPr>
          <w:szCs w:val="24"/>
        </w:rPr>
        <w:t xml:space="preserve"> </w:t>
      </w:r>
      <w:r w:rsidR="00834502" w:rsidRPr="00834502">
        <w:rPr>
          <w:szCs w:val="24"/>
        </w:rPr>
        <w:t>com até 2 (dois) anos de idade</w:t>
      </w:r>
      <w:r w:rsidR="00781ECC">
        <w:rPr>
          <w:szCs w:val="24"/>
        </w:rPr>
        <w:t xml:space="preserve"> e</w:t>
      </w:r>
      <w:r w:rsidR="00834502">
        <w:rPr>
          <w:szCs w:val="24"/>
        </w:rPr>
        <w:t xml:space="preserve"> (3) </w:t>
      </w:r>
      <w:r w:rsidR="006961BB" w:rsidRPr="006961BB">
        <w:rPr>
          <w:szCs w:val="24"/>
        </w:rPr>
        <w:t xml:space="preserve">maior pontuação na Tabela de Pontuação. </w:t>
      </w:r>
    </w:p>
    <w:p w14:paraId="18547E75" w14:textId="12441EDD" w:rsidR="006961BB" w:rsidRPr="00481E0C" w:rsidRDefault="006961BB" w:rsidP="006961BB">
      <w:pPr>
        <w:spacing w:line="240" w:lineRule="auto"/>
        <w:ind w:left="0" w:firstLine="0"/>
        <w:jc w:val="left"/>
        <w:rPr>
          <w:b/>
          <w:szCs w:val="24"/>
        </w:rPr>
      </w:pPr>
      <w:r w:rsidRPr="00481E0C">
        <w:rPr>
          <w:b/>
          <w:szCs w:val="24"/>
        </w:rPr>
        <w:t xml:space="preserve"> </w:t>
      </w:r>
    </w:p>
    <w:p w14:paraId="3A8BDDE1" w14:textId="6A31ECEB" w:rsidR="006961BB" w:rsidRPr="00481E0C" w:rsidRDefault="00481E0C" w:rsidP="00481E0C">
      <w:pPr>
        <w:spacing w:line="276" w:lineRule="auto"/>
        <w:ind w:left="0" w:firstLine="0"/>
        <w:jc w:val="left"/>
        <w:rPr>
          <w:b/>
          <w:szCs w:val="24"/>
        </w:rPr>
      </w:pPr>
      <w:r w:rsidRPr="00481E0C">
        <w:rPr>
          <w:b/>
          <w:szCs w:val="24"/>
        </w:rPr>
        <w:t>CRONOGRAMA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4531"/>
        <w:gridCol w:w="2127"/>
        <w:gridCol w:w="2409"/>
      </w:tblGrid>
      <w:tr w:rsidR="006961BB" w:rsidRPr="006961BB" w14:paraId="219FF9CB" w14:textId="77777777" w:rsidTr="00916618">
        <w:trPr>
          <w:jc w:val="center"/>
        </w:trPr>
        <w:tc>
          <w:tcPr>
            <w:tcW w:w="4531" w:type="dxa"/>
            <w:shd w:val="clear" w:color="auto" w:fill="E7E6E6" w:themeFill="background2"/>
          </w:tcPr>
          <w:p w14:paraId="0868A69A" w14:textId="77777777" w:rsidR="00481E0C" w:rsidRDefault="00481E0C" w:rsidP="00481E0C">
            <w:pPr>
              <w:spacing w:line="240" w:lineRule="auto"/>
              <w:ind w:left="0" w:firstLine="0"/>
              <w:jc w:val="center"/>
              <w:rPr>
                <w:b/>
                <w:szCs w:val="24"/>
              </w:rPr>
            </w:pPr>
          </w:p>
          <w:p w14:paraId="6053C8F8" w14:textId="154EBB00" w:rsidR="006961BB" w:rsidRPr="00481E0C" w:rsidRDefault="00481E0C" w:rsidP="00481E0C">
            <w:pPr>
              <w:spacing w:line="240" w:lineRule="auto"/>
              <w:ind w:left="0" w:firstLine="0"/>
              <w:jc w:val="center"/>
              <w:rPr>
                <w:b/>
                <w:szCs w:val="24"/>
              </w:rPr>
            </w:pPr>
            <w:r w:rsidRPr="00481E0C">
              <w:rPr>
                <w:b/>
                <w:szCs w:val="24"/>
              </w:rPr>
              <w:t>ETAPA</w:t>
            </w:r>
          </w:p>
        </w:tc>
        <w:tc>
          <w:tcPr>
            <w:tcW w:w="2127" w:type="dxa"/>
            <w:shd w:val="clear" w:color="auto" w:fill="E7E6E6" w:themeFill="background2"/>
          </w:tcPr>
          <w:p w14:paraId="0951C51D" w14:textId="3D7ECC8B" w:rsidR="006961BB" w:rsidRPr="00481E0C" w:rsidRDefault="00481E0C" w:rsidP="00481E0C">
            <w:pPr>
              <w:spacing w:line="240" w:lineRule="auto"/>
              <w:ind w:left="0" w:firstLine="0"/>
              <w:jc w:val="center"/>
              <w:rPr>
                <w:b/>
                <w:szCs w:val="24"/>
              </w:rPr>
            </w:pPr>
            <w:r w:rsidRPr="00481E0C">
              <w:rPr>
                <w:b/>
                <w:szCs w:val="24"/>
              </w:rPr>
              <w:t>PRAZO</w:t>
            </w:r>
          </w:p>
        </w:tc>
        <w:tc>
          <w:tcPr>
            <w:tcW w:w="2409" w:type="dxa"/>
            <w:shd w:val="clear" w:color="auto" w:fill="E7E6E6" w:themeFill="background2"/>
          </w:tcPr>
          <w:p w14:paraId="2103960B" w14:textId="6563CC83" w:rsidR="006961BB" w:rsidRPr="00481E0C" w:rsidRDefault="00481E0C" w:rsidP="00481E0C">
            <w:pPr>
              <w:spacing w:line="240" w:lineRule="auto"/>
              <w:ind w:left="0" w:firstLine="0"/>
              <w:jc w:val="center"/>
              <w:rPr>
                <w:b/>
                <w:szCs w:val="24"/>
              </w:rPr>
            </w:pPr>
            <w:r w:rsidRPr="00481E0C">
              <w:rPr>
                <w:b/>
                <w:szCs w:val="24"/>
              </w:rPr>
              <w:t>RESPONSÁVEL</w:t>
            </w:r>
          </w:p>
        </w:tc>
      </w:tr>
      <w:tr w:rsidR="006961BB" w:rsidRPr="006961BB" w14:paraId="42E6367C" w14:textId="77777777" w:rsidTr="00916618">
        <w:trPr>
          <w:jc w:val="center"/>
        </w:trPr>
        <w:tc>
          <w:tcPr>
            <w:tcW w:w="4531" w:type="dxa"/>
          </w:tcPr>
          <w:p w14:paraId="113E9367" w14:textId="61FC25FA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 xml:space="preserve">Envio da </w:t>
            </w:r>
            <w:r w:rsidR="00481E0C" w:rsidRPr="006961BB">
              <w:rPr>
                <w:szCs w:val="24"/>
              </w:rPr>
              <w:t>documentação</w:t>
            </w:r>
            <w:r w:rsidRPr="006961BB">
              <w:rPr>
                <w:szCs w:val="24"/>
              </w:rPr>
              <w:t xml:space="preserve"> para o PPGCA*</w:t>
            </w:r>
          </w:p>
        </w:tc>
        <w:tc>
          <w:tcPr>
            <w:tcW w:w="2127" w:type="dxa"/>
          </w:tcPr>
          <w:p w14:paraId="28A981CE" w14:textId="5B1051C0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 xml:space="preserve">Até dia </w:t>
            </w:r>
            <w:r w:rsidR="00B36470">
              <w:rPr>
                <w:szCs w:val="24"/>
              </w:rPr>
              <w:t>0</w:t>
            </w:r>
            <w:r w:rsidR="00214490">
              <w:rPr>
                <w:szCs w:val="24"/>
              </w:rPr>
              <w:t>5</w:t>
            </w:r>
            <w:r w:rsidRPr="006961BB">
              <w:rPr>
                <w:szCs w:val="24"/>
              </w:rPr>
              <w:t>/0</w:t>
            </w:r>
            <w:r w:rsidR="00214490">
              <w:rPr>
                <w:szCs w:val="24"/>
              </w:rPr>
              <w:t>7</w:t>
            </w:r>
            <w:r w:rsidRPr="006961BB">
              <w:rPr>
                <w:szCs w:val="24"/>
              </w:rPr>
              <w:t>/202</w:t>
            </w:r>
            <w:r w:rsidR="007A537C">
              <w:rPr>
                <w:szCs w:val="24"/>
              </w:rPr>
              <w:t>6</w:t>
            </w:r>
          </w:p>
        </w:tc>
        <w:tc>
          <w:tcPr>
            <w:tcW w:w="2409" w:type="dxa"/>
          </w:tcPr>
          <w:p w14:paraId="09E575D6" w14:textId="7F5DCD7B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>Discentes</w:t>
            </w:r>
          </w:p>
        </w:tc>
      </w:tr>
      <w:tr w:rsidR="006961BB" w:rsidRPr="006961BB" w14:paraId="17A37EEE" w14:textId="77777777" w:rsidTr="00916618">
        <w:trPr>
          <w:jc w:val="center"/>
        </w:trPr>
        <w:tc>
          <w:tcPr>
            <w:tcW w:w="4531" w:type="dxa"/>
          </w:tcPr>
          <w:p w14:paraId="14C4FF2D" w14:textId="26315DD3" w:rsidR="006961BB" w:rsidRPr="006961BB" w:rsidRDefault="006961BB" w:rsidP="00481E0C">
            <w:pPr>
              <w:autoSpaceDE w:val="0"/>
              <w:autoSpaceDN w:val="0"/>
              <w:adjustRightInd w:val="0"/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rFonts w:eastAsiaTheme="minorHAnsi"/>
                <w:color w:val="auto"/>
                <w:szCs w:val="24"/>
                <w:lang w:eastAsia="en-US"/>
              </w:rPr>
              <w:t>Seleção e classificação dos/as</w:t>
            </w:r>
            <w:r w:rsidR="00481E0C">
              <w:rPr>
                <w:rFonts w:eastAsiaTheme="minorHAnsi"/>
                <w:color w:val="auto"/>
                <w:szCs w:val="24"/>
                <w:lang w:eastAsia="en-US"/>
              </w:rPr>
              <w:t xml:space="preserve"> candidatos/as</w:t>
            </w:r>
          </w:p>
        </w:tc>
        <w:tc>
          <w:tcPr>
            <w:tcW w:w="2127" w:type="dxa"/>
          </w:tcPr>
          <w:p w14:paraId="647E29CD" w14:textId="2FC1A8AC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 xml:space="preserve">Até dia </w:t>
            </w:r>
            <w:r w:rsidR="00B36470">
              <w:rPr>
                <w:szCs w:val="24"/>
              </w:rPr>
              <w:t>0</w:t>
            </w:r>
            <w:r w:rsidR="00214490">
              <w:rPr>
                <w:szCs w:val="24"/>
              </w:rPr>
              <w:t>7</w:t>
            </w:r>
            <w:r w:rsidRPr="006961BB">
              <w:rPr>
                <w:szCs w:val="24"/>
              </w:rPr>
              <w:t>/0</w:t>
            </w:r>
            <w:r w:rsidR="00214490">
              <w:rPr>
                <w:szCs w:val="24"/>
              </w:rPr>
              <w:t>7</w:t>
            </w:r>
            <w:r w:rsidRPr="006961BB">
              <w:rPr>
                <w:szCs w:val="24"/>
              </w:rPr>
              <w:t>/202</w:t>
            </w:r>
            <w:r w:rsidR="002F6BF6">
              <w:rPr>
                <w:szCs w:val="24"/>
              </w:rPr>
              <w:t>6</w:t>
            </w:r>
          </w:p>
        </w:tc>
        <w:tc>
          <w:tcPr>
            <w:tcW w:w="2409" w:type="dxa"/>
          </w:tcPr>
          <w:p w14:paraId="5716901D" w14:textId="0B015526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>Comissão do PPGCA</w:t>
            </w:r>
          </w:p>
        </w:tc>
      </w:tr>
      <w:tr w:rsidR="006961BB" w:rsidRPr="006961BB" w14:paraId="01628C0C" w14:textId="77777777" w:rsidTr="00916618">
        <w:trPr>
          <w:jc w:val="center"/>
        </w:trPr>
        <w:tc>
          <w:tcPr>
            <w:tcW w:w="4531" w:type="dxa"/>
          </w:tcPr>
          <w:p w14:paraId="7649347E" w14:textId="5403F292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rFonts w:eastAsiaTheme="minorHAnsi"/>
                <w:color w:val="auto"/>
                <w:szCs w:val="24"/>
                <w:lang w:eastAsia="en-US"/>
              </w:rPr>
              <w:t>Pedidos de reconsideração*</w:t>
            </w:r>
          </w:p>
        </w:tc>
        <w:tc>
          <w:tcPr>
            <w:tcW w:w="2127" w:type="dxa"/>
          </w:tcPr>
          <w:p w14:paraId="716FC347" w14:textId="20823256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 xml:space="preserve">Até dia </w:t>
            </w:r>
            <w:r w:rsidR="00214490">
              <w:rPr>
                <w:szCs w:val="24"/>
              </w:rPr>
              <w:t>08</w:t>
            </w:r>
            <w:r w:rsidRPr="006961BB">
              <w:rPr>
                <w:szCs w:val="24"/>
              </w:rPr>
              <w:t>/0</w:t>
            </w:r>
            <w:r w:rsidR="00214490">
              <w:rPr>
                <w:szCs w:val="24"/>
              </w:rPr>
              <w:t>7</w:t>
            </w:r>
            <w:r w:rsidRPr="006961BB">
              <w:rPr>
                <w:szCs w:val="24"/>
              </w:rPr>
              <w:t>/202</w:t>
            </w:r>
            <w:r w:rsidR="002F6BF6">
              <w:rPr>
                <w:szCs w:val="24"/>
              </w:rPr>
              <w:t>6</w:t>
            </w:r>
          </w:p>
        </w:tc>
        <w:tc>
          <w:tcPr>
            <w:tcW w:w="2409" w:type="dxa"/>
          </w:tcPr>
          <w:p w14:paraId="67A35E39" w14:textId="34CDBE22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>Discentes</w:t>
            </w:r>
          </w:p>
        </w:tc>
      </w:tr>
      <w:tr w:rsidR="006961BB" w:rsidRPr="006961BB" w14:paraId="40B32B2A" w14:textId="77777777" w:rsidTr="00916618">
        <w:trPr>
          <w:jc w:val="center"/>
        </w:trPr>
        <w:tc>
          <w:tcPr>
            <w:tcW w:w="4531" w:type="dxa"/>
          </w:tcPr>
          <w:p w14:paraId="5946351A" w14:textId="6F9E73E2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rFonts w:eastAsiaTheme="minorHAnsi"/>
                <w:color w:val="auto"/>
                <w:szCs w:val="24"/>
                <w:lang w:eastAsia="en-US"/>
              </w:rPr>
            </w:pPr>
            <w:r w:rsidRPr="006961BB">
              <w:rPr>
                <w:rFonts w:eastAsiaTheme="minorHAnsi"/>
                <w:color w:val="auto"/>
                <w:szCs w:val="24"/>
                <w:lang w:eastAsia="en-US"/>
              </w:rPr>
              <w:t>Publicação do resultado final</w:t>
            </w:r>
          </w:p>
        </w:tc>
        <w:tc>
          <w:tcPr>
            <w:tcW w:w="2127" w:type="dxa"/>
          </w:tcPr>
          <w:p w14:paraId="75700886" w14:textId="52466D95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 xml:space="preserve">Até dia </w:t>
            </w:r>
            <w:r w:rsidR="00214490">
              <w:rPr>
                <w:szCs w:val="24"/>
              </w:rPr>
              <w:t>09</w:t>
            </w:r>
            <w:r w:rsidRPr="006961BB">
              <w:rPr>
                <w:szCs w:val="24"/>
              </w:rPr>
              <w:t>/0</w:t>
            </w:r>
            <w:r w:rsidR="00214490">
              <w:rPr>
                <w:szCs w:val="24"/>
              </w:rPr>
              <w:t>7</w:t>
            </w:r>
            <w:r w:rsidRPr="006961BB">
              <w:rPr>
                <w:szCs w:val="24"/>
              </w:rPr>
              <w:t>/202</w:t>
            </w:r>
            <w:r w:rsidR="002F6BF6">
              <w:rPr>
                <w:szCs w:val="24"/>
              </w:rPr>
              <w:t>6</w:t>
            </w:r>
          </w:p>
        </w:tc>
        <w:tc>
          <w:tcPr>
            <w:tcW w:w="2409" w:type="dxa"/>
          </w:tcPr>
          <w:p w14:paraId="6603F3F7" w14:textId="792EDD59" w:rsidR="006961BB" w:rsidRPr="006961BB" w:rsidRDefault="006961BB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  <w:r w:rsidRPr="006961BB">
              <w:rPr>
                <w:szCs w:val="24"/>
              </w:rPr>
              <w:t>Comissão do PPGCA</w:t>
            </w:r>
          </w:p>
        </w:tc>
      </w:tr>
    </w:tbl>
    <w:p w14:paraId="6EA3337C" w14:textId="15E97681" w:rsidR="006961BB" w:rsidRPr="00481E0C" w:rsidRDefault="00916618" w:rsidP="00916618">
      <w:pPr>
        <w:spacing w:line="240" w:lineRule="auto"/>
        <w:ind w:left="0" w:firstLine="0"/>
        <w:jc w:val="left"/>
        <w:rPr>
          <w:b/>
          <w:szCs w:val="24"/>
        </w:rPr>
      </w:pPr>
      <w:r>
        <w:rPr>
          <w:b/>
          <w:szCs w:val="24"/>
        </w:rPr>
        <w:t xml:space="preserve">    </w:t>
      </w:r>
      <w:r w:rsidR="006961BB" w:rsidRPr="00481E0C">
        <w:rPr>
          <w:b/>
          <w:szCs w:val="24"/>
        </w:rPr>
        <w:t xml:space="preserve">*Enviar documentação para </w:t>
      </w:r>
      <w:hyperlink r:id="rId8" w:history="1">
        <w:r w:rsidR="00CB75D6" w:rsidRPr="00B12474">
          <w:rPr>
            <w:rStyle w:val="Hyperlink"/>
            <w:b/>
            <w:szCs w:val="24"/>
          </w:rPr>
          <w:t>ppgca@unb.br</w:t>
        </w:r>
      </w:hyperlink>
      <w:r w:rsidR="00CB75D6">
        <w:rPr>
          <w:b/>
          <w:szCs w:val="24"/>
        </w:rPr>
        <w:t xml:space="preserve"> (assunto “</w:t>
      </w:r>
      <w:r w:rsidR="00CB75D6" w:rsidRPr="0019489C">
        <w:rPr>
          <w:b/>
          <w:bCs/>
          <w:szCs w:val="24"/>
        </w:rPr>
        <w:t>Edital DPG/UNB Nº 0</w:t>
      </w:r>
      <w:r w:rsidR="00C442C2">
        <w:rPr>
          <w:b/>
          <w:bCs/>
          <w:szCs w:val="24"/>
        </w:rPr>
        <w:t>1</w:t>
      </w:r>
      <w:r w:rsidR="00CB75D6" w:rsidRPr="0019489C">
        <w:rPr>
          <w:b/>
          <w:bCs/>
          <w:szCs w:val="24"/>
        </w:rPr>
        <w:t>/2026</w:t>
      </w:r>
      <w:r w:rsidR="00CB75D6">
        <w:rPr>
          <w:b/>
          <w:bCs/>
          <w:szCs w:val="24"/>
        </w:rPr>
        <w:t>”)</w:t>
      </w:r>
    </w:p>
    <w:p w14:paraId="2338C5AA" w14:textId="4EE93700" w:rsidR="006D1A7C" w:rsidRDefault="006D1A7C" w:rsidP="006961BB">
      <w:pPr>
        <w:spacing w:line="240" w:lineRule="auto"/>
        <w:ind w:left="0" w:firstLine="0"/>
        <w:jc w:val="left"/>
        <w:rPr>
          <w:b/>
          <w:szCs w:val="24"/>
        </w:rPr>
      </w:pPr>
    </w:p>
    <w:p w14:paraId="16CF261E" w14:textId="77777777" w:rsidR="00481E0C" w:rsidRPr="006961BB" w:rsidRDefault="00481E0C" w:rsidP="006961BB">
      <w:pPr>
        <w:spacing w:line="240" w:lineRule="auto"/>
        <w:ind w:left="0" w:firstLine="0"/>
        <w:jc w:val="left"/>
        <w:rPr>
          <w:b/>
          <w:szCs w:val="24"/>
        </w:rPr>
      </w:pPr>
    </w:p>
    <w:p w14:paraId="25CED46F" w14:textId="7A679A44" w:rsidR="006D1A7C" w:rsidRPr="006961BB" w:rsidRDefault="006D1A7C" w:rsidP="006961BB">
      <w:pPr>
        <w:spacing w:line="240" w:lineRule="auto"/>
        <w:ind w:left="0" w:firstLine="0"/>
        <w:jc w:val="center"/>
        <w:rPr>
          <w:b/>
          <w:szCs w:val="24"/>
        </w:rPr>
      </w:pPr>
      <w:r w:rsidRPr="006961BB">
        <w:rPr>
          <w:b/>
          <w:szCs w:val="24"/>
        </w:rPr>
        <w:t>____________________________________</w:t>
      </w:r>
    </w:p>
    <w:p w14:paraId="0852275D" w14:textId="7CD22732" w:rsidR="002338EC" w:rsidRPr="006961BB" w:rsidRDefault="006D1A7C" w:rsidP="006961BB">
      <w:pPr>
        <w:spacing w:line="240" w:lineRule="auto"/>
        <w:ind w:left="0" w:firstLine="0"/>
        <w:jc w:val="center"/>
        <w:rPr>
          <w:b/>
          <w:szCs w:val="24"/>
        </w:rPr>
      </w:pPr>
      <w:r w:rsidRPr="006961BB">
        <w:rPr>
          <w:b/>
          <w:szCs w:val="24"/>
        </w:rPr>
        <w:t>Assinatura do Discente</w:t>
      </w:r>
    </w:p>
    <w:p w14:paraId="30DFCAE6" w14:textId="77777777" w:rsidR="002338EC" w:rsidRPr="006961BB" w:rsidRDefault="002338EC" w:rsidP="006961BB">
      <w:pPr>
        <w:spacing w:line="240" w:lineRule="auto"/>
        <w:ind w:left="0" w:firstLine="0"/>
        <w:jc w:val="center"/>
        <w:rPr>
          <w:b/>
          <w:szCs w:val="24"/>
        </w:rPr>
        <w:sectPr w:rsidR="002338EC" w:rsidRPr="006961BB" w:rsidSect="00987EF9">
          <w:headerReference w:type="default" r:id="rId9"/>
          <w:footerReference w:type="default" r:id="rId10"/>
          <w:pgSz w:w="11906" w:h="16838"/>
          <w:pgMar w:top="1134" w:right="1134" w:bottom="1134" w:left="1134" w:header="142" w:footer="272" w:gutter="0"/>
          <w:cols w:space="708"/>
          <w:docGrid w:linePitch="360"/>
        </w:sectPr>
      </w:pPr>
    </w:p>
    <w:p w14:paraId="4CAD9CA8" w14:textId="77777777" w:rsidR="002338EC" w:rsidRPr="006961BB" w:rsidRDefault="002338EC" w:rsidP="006961BB">
      <w:pPr>
        <w:spacing w:line="240" w:lineRule="auto"/>
        <w:ind w:left="0" w:firstLine="0"/>
        <w:jc w:val="center"/>
        <w:rPr>
          <w:b/>
          <w:szCs w:val="24"/>
        </w:rPr>
      </w:pPr>
    </w:p>
    <w:p w14:paraId="4AD858B7" w14:textId="77777777" w:rsidR="00950AB8" w:rsidRDefault="00950AB8" w:rsidP="006961BB">
      <w:pPr>
        <w:spacing w:line="240" w:lineRule="auto"/>
        <w:ind w:left="0" w:firstLine="0"/>
        <w:jc w:val="center"/>
        <w:rPr>
          <w:b/>
          <w:szCs w:val="24"/>
        </w:rPr>
      </w:pPr>
    </w:p>
    <w:p w14:paraId="6ECC499C" w14:textId="3CCACAF1" w:rsidR="006D1A7C" w:rsidRPr="006961BB" w:rsidRDefault="006D1A7C" w:rsidP="006961BB">
      <w:pPr>
        <w:spacing w:line="240" w:lineRule="auto"/>
        <w:ind w:left="0" w:firstLine="0"/>
        <w:jc w:val="center"/>
        <w:rPr>
          <w:b/>
          <w:szCs w:val="24"/>
        </w:rPr>
      </w:pPr>
      <w:r w:rsidRPr="006961BB">
        <w:rPr>
          <w:b/>
          <w:szCs w:val="24"/>
        </w:rPr>
        <w:t>ANEXO</w:t>
      </w:r>
    </w:p>
    <w:p w14:paraId="5F35FF83" w14:textId="77777777" w:rsidR="002338EC" w:rsidRPr="006961BB" w:rsidRDefault="002338EC" w:rsidP="006961BB">
      <w:pPr>
        <w:spacing w:line="240" w:lineRule="auto"/>
        <w:ind w:left="0" w:firstLine="0"/>
        <w:jc w:val="center"/>
        <w:rPr>
          <w:b/>
          <w:szCs w:val="24"/>
        </w:rPr>
      </w:pPr>
    </w:p>
    <w:p w14:paraId="787C57F6" w14:textId="359835F5" w:rsidR="006D1A7C" w:rsidRPr="00987EF9" w:rsidRDefault="006D1A7C" w:rsidP="006961BB">
      <w:pPr>
        <w:spacing w:line="240" w:lineRule="auto"/>
        <w:ind w:left="0" w:firstLine="0"/>
        <w:jc w:val="center"/>
        <w:rPr>
          <w:b/>
          <w:bCs/>
          <w:szCs w:val="24"/>
        </w:rPr>
      </w:pPr>
      <w:r w:rsidRPr="00987EF9">
        <w:rPr>
          <w:b/>
          <w:bCs/>
          <w:szCs w:val="24"/>
        </w:rPr>
        <w:t>TABELA DE PONTUAÇÃO</w:t>
      </w:r>
      <w:r w:rsidR="002338EC" w:rsidRPr="00987EF9">
        <w:rPr>
          <w:b/>
          <w:bCs/>
          <w:szCs w:val="24"/>
        </w:rPr>
        <w:t>*</w:t>
      </w:r>
    </w:p>
    <w:p w14:paraId="4B716077" w14:textId="77777777" w:rsidR="000A2371" w:rsidRPr="006961BB" w:rsidRDefault="000A2371" w:rsidP="006961BB">
      <w:pPr>
        <w:spacing w:line="240" w:lineRule="auto"/>
        <w:ind w:left="0" w:firstLine="0"/>
        <w:jc w:val="center"/>
        <w:rPr>
          <w:szCs w:val="24"/>
        </w:rPr>
      </w:pPr>
    </w:p>
    <w:tbl>
      <w:tblPr>
        <w:tblW w:w="9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06"/>
        <w:gridCol w:w="1134"/>
        <w:gridCol w:w="993"/>
        <w:gridCol w:w="1134"/>
        <w:gridCol w:w="1701"/>
      </w:tblGrid>
      <w:tr w:rsidR="008B7E27" w:rsidRPr="006961BB" w14:paraId="257D7757" w14:textId="77777777" w:rsidTr="008B7E27">
        <w:trPr>
          <w:trHeight w:val="300"/>
        </w:trPr>
        <w:tc>
          <w:tcPr>
            <w:tcW w:w="4106" w:type="dxa"/>
            <w:shd w:val="clear" w:color="auto" w:fill="E7E6E6" w:themeFill="background2"/>
            <w:noWrap/>
            <w:vAlign w:val="center"/>
            <w:hideMark/>
          </w:tcPr>
          <w:p w14:paraId="28D188FA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b/>
                <w:bCs/>
                <w:szCs w:val="24"/>
              </w:rPr>
            </w:pPr>
            <w:r w:rsidRPr="006961BB">
              <w:rPr>
                <w:b/>
                <w:bCs/>
                <w:szCs w:val="24"/>
              </w:rPr>
              <w:t>Item de Pontuação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  <w:hideMark/>
          </w:tcPr>
          <w:p w14:paraId="0980ACC0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b/>
                <w:bCs/>
                <w:szCs w:val="24"/>
              </w:rPr>
            </w:pPr>
            <w:r w:rsidRPr="006961BB">
              <w:rPr>
                <w:b/>
                <w:bCs/>
                <w:szCs w:val="24"/>
              </w:rPr>
              <w:t>Valor Unitário</w:t>
            </w:r>
          </w:p>
        </w:tc>
        <w:tc>
          <w:tcPr>
            <w:tcW w:w="993" w:type="dxa"/>
            <w:shd w:val="clear" w:color="auto" w:fill="E7E6E6" w:themeFill="background2"/>
            <w:noWrap/>
            <w:vAlign w:val="center"/>
            <w:hideMark/>
          </w:tcPr>
          <w:p w14:paraId="286FF1A2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b/>
                <w:bCs/>
                <w:szCs w:val="24"/>
              </w:rPr>
            </w:pPr>
            <w:r w:rsidRPr="006961BB">
              <w:rPr>
                <w:b/>
                <w:bCs/>
                <w:szCs w:val="24"/>
              </w:rPr>
              <w:t>Número de Itens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  <w:hideMark/>
          </w:tcPr>
          <w:p w14:paraId="699589F3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b/>
                <w:bCs/>
                <w:szCs w:val="24"/>
              </w:rPr>
            </w:pPr>
            <w:r w:rsidRPr="006961BB">
              <w:rPr>
                <w:b/>
                <w:bCs/>
                <w:szCs w:val="24"/>
              </w:rPr>
              <w:t>Total Parcial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  <w:hideMark/>
          </w:tcPr>
          <w:p w14:paraId="50714C00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b/>
                <w:bCs/>
                <w:szCs w:val="24"/>
              </w:rPr>
            </w:pPr>
            <w:r w:rsidRPr="006961BB">
              <w:rPr>
                <w:b/>
                <w:bCs/>
                <w:szCs w:val="24"/>
              </w:rPr>
              <w:t>Pontuação Final Obtida</w:t>
            </w:r>
          </w:p>
        </w:tc>
      </w:tr>
      <w:tr w:rsidR="008B7E27" w:rsidRPr="006961BB" w14:paraId="45603C98" w14:textId="77777777" w:rsidTr="008B7E27">
        <w:trPr>
          <w:trHeight w:val="300"/>
        </w:trPr>
        <w:tc>
          <w:tcPr>
            <w:tcW w:w="4106" w:type="dxa"/>
            <w:vAlign w:val="center"/>
            <w:hideMark/>
          </w:tcPr>
          <w:p w14:paraId="213F137F" w14:textId="1AEF240A" w:rsidR="008B7E27" w:rsidRPr="006961B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 xml:space="preserve">Artigos publicados ou comprovadamente aceitos em periódicos científicos no estrato A1, A2, A3 ou A4 do Qualis CAPES </w:t>
            </w:r>
            <w:r w:rsidR="00FB0C8B">
              <w:rPr>
                <w:szCs w:val="24"/>
              </w:rPr>
              <w:t>(ano 2021-2024)</w:t>
            </w:r>
          </w:p>
        </w:tc>
        <w:tc>
          <w:tcPr>
            <w:tcW w:w="1134" w:type="dxa"/>
            <w:noWrap/>
            <w:vAlign w:val="center"/>
            <w:hideMark/>
          </w:tcPr>
          <w:p w14:paraId="0BDBC4DC" w14:textId="12E63A00" w:rsidR="008B7E27" w:rsidRPr="006961BB" w:rsidRDefault="00FB0C8B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  <w:r w:rsidR="008B7E27" w:rsidRPr="006961BB">
              <w:rPr>
                <w:szCs w:val="24"/>
              </w:rPr>
              <w:t>0</w:t>
            </w:r>
          </w:p>
        </w:tc>
        <w:tc>
          <w:tcPr>
            <w:tcW w:w="993" w:type="dxa"/>
            <w:noWrap/>
            <w:vAlign w:val="center"/>
            <w:hideMark/>
          </w:tcPr>
          <w:p w14:paraId="091BD79C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0C2B2B2E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701" w:type="dxa"/>
            <w:vMerge w:val="restart"/>
            <w:noWrap/>
            <w:vAlign w:val="center"/>
            <w:hideMark/>
          </w:tcPr>
          <w:p w14:paraId="5C51B381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</w:tr>
      <w:tr w:rsidR="008B7E27" w:rsidRPr="006961BB" w14:paraId="75D5DFE5" w14:textId="77777777" w:rsidTr="008B7E27">
        <w:trPr>
          <w:trHeight w:val="300"/>
        </w:trPr>
        <w:tc>
          <w:tcPr>
            <w:tcW w:w="4106" w:type="dxa"/>
            <w:vAlign w:val="center"/>
            <w:hideMark/>
          </w:tcPr>
          <w:p w14:paraId="0C9EA925" w14:textId="6B61E466" w:rsidR="008B7E27" w:rsidRPr="006961B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 xml:space="preserve">Artigos publicados ou comprovadamente aceitos em periódicos científicos no estrato B1, B2, B3 ou B4 do Qualis CAPES </w:t>
            </w:r>
            <w:r w:rsidR="00FB0C8B">
              <w:rPr>
                <w:szCs w:val="24"/>
              </w:rPr>
              <w:t>(ano 2021-2024)</w:t>
            </w:r>
          </w:p>
        </w:tc>
        <w:tc>
          <w:tcPr>
            <w:tcW w:w="1134" w:type="dxa"/>
            <w:noWrap/>
            <w:vAlign w:val="center"/>
            <w:hideMark/>
          </w:tcPr>
          <w:p w14:paraId="3DCBBAC5" w14:textId="41A3F405" w:rsidR="008B7E27" w:rsidRPr="006961BB" w:rsidRDefault="00814ED0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8B7E27" w:rsidRPr="006961BB">
              <w:rPr>
                <w:szCs w:val="24"/>
              </w:rPr>
              <w:t>0</w:t>
            </w:r>
          </w:p>
        </w:tc>
        <w:tc>
          <w:tcPr>
            <w:tcW w:w="993" w:type="dxa"/>
            <w:noWrap/>
            <w:vAlign w:val="center"/>
            <w:hideMark/>
          </w:tcPr>
          <w:p w14:paraId="4BC8F899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77F5E809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701" w:type="dxa"/>
            <w:vMerge/>
            <w:vAlign w:val="center"/>
            <w:hideMark/>
          </w:tcPr>
          <w:p w14:paraId="6309462C" w14:textId="77777777" w:rsidR="008B7E27" w:rsidRPr="006961BB" w:rsidRDefault="008B7E27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</w:p>
        </w:tc>
      </w:tr>
      <w:tr w:rsidR="008B7E27" w:rsidRPr="006961BB" w14:paraId="72A5525C" w14:textId="77777777" w:rsidTr="008B7E27">
        <w:trPr>
          <w:trHeight w:val="600"/>
        </w:trPr>
        <w:tc>
          <w:tcPr>
            <w:tcW w:w="4106" w:type="dxa"/>
            <w:vAlign w:val="center"/>
            <w:hideMark/>
          </w:tcPr>
          <w:p w14:paraId="4CB37A82" w14:textId="44AAB152" w:rsidR="008B7E27" w:rsidRPr="006961B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 xml:space="preserve">Trabalhos comprovadamente submetidos a periódicos científicos Qualis A </w:t>
            </w:r>
            <w:r w:rsidR="00FB0C8B">
              <w:rPr>
                <w:szCs w:val="24"/>
              </w:rPr>
              <w:t>ou</w:t>
            </w:r>
            <w:r w:rsidRPr="006961BB">
              <w:rPr>
                <w:szCs w:val="24"/>
              </w:rPr>
              <w:t xml:space="preserve"> B</w:t>
            </w:r>
            <w:r w:rsidR="00FB0C8B">
              <w:rPr>
                <w:szCs w:val="24"/>
              </w:rPr>
              <w:t xml:space="preserve"> (ano 2021-2024)</w:t>
            </w:r>
            <w:r w:rsidRPr="006961BB">
              <w:rPr>
                <w:szCs w:val="24"/>
              </w:rPr>
              <w:t xml:space="preserve">. Anexar o comprovante de submissão, a cópia do trabalho submetido e a última comunicação do editor, caso haja (máximo de 3 itens) </w:t>
            </w:r>
          </w:p>
        </w:tc>
        <w:tc>
          <w:tcPr>
            <w:tcW w:w="1134" w:type="dxa"/>
            <w:noWrap/>
            <w:vAlign w:val="center"/>
            <w:hideMark/>
          </w:tcPr>
          <w:p w14:paraId="1C6FA2CC" w14:textId="1637D5DC" w:rsidR="008B7E27" w:rsidRPr="006961BB" w:rsidRDefault="00814ED0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993" w:type="dxa"/>
            <w:noWrap/>
            <w:vAlign w:val="center"/>
            <w:hideMark/>
          </w:tcPr>
          <w:p w14:paraId="01C53039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04D7B275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701" w:type="dxa"/>
            <w:vMerge/>
            <w:vAlign w:val="center"/>
            <w:hideMark/>
          </w:tcPr>
          <w:p w14:paraId="4C83AD8A" w14:textId="77777777" w:rsidR="008B7E27" w:rsidRPr="006961BB" w:rsidRDefault="008B7E27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</w:p>
        </w:tc>
      </w:tr>
      <w:tr w:rsidR="008B7E27" w:rsidRPr="006961BB" w14:paraId="5BC46E78" w14:textId="77777777" w:rsidTr="008B7E27">
        <w:trPr>
          <w:trHeight w:val="300"/>
        </w:trPr>
        <w:tc>
          <w:tcPr>
            <w:tcW w:w="4106" w:type="dxa"/>
            <w:vAlign w:val="center"/>
            <w:hideMark/>
          </w:tcPr>
          <w:p w14:paraId="2969DCC6" w14:textId="77777777" w:rsidR="008B7E27" w:rsidRPr="006961B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>Livros publicados</w:t>
            </w:r>
          </w:p>
        </w:tc>
        <w:tc>
          <w:tcPr>
            <w:tcW w:w="1134" w:type="dxa"/>
            <w:noWrap/>
            <w:vAlign w:val="center"/>
            <w:hideMark/>
          </w:tcPr>
          <w:p w14:paraId="5D4770CB" w14:textId="581DEBDD" w:rsidR="008B7E27" w:rsidRPr="006961BB" w:rsidRDefault="00814ED0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993" w:type="dxa"/>
            <w:noWrap/>
            <w:vAlign w:val="center"/>
            <w:hideMark/>
          </w:tcPr>
          <w:p w14:paraId="18BF05EC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7352F0F8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701" w:type="dxa"/>
            <w:vMerge/>
            <w:vAlign w:val="center"/>
            <w:hideMark/>
          </w:tcPr>
          <w:p w14:paraId="436383CF" w14:textId="77777777" w:rsidR="008B7E27" w:rsidRPr="006961BB" w:rsidRDefault="008B7E27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</w:p>
        </w:tc>
      </w:tr>
      <w:tr w:rsidR="008B7E27" w:rsidRPr="006961BB" w14:paraId="0B04C736" w14:textId="77777777" w:rsidTr="008B7E27">
        <w:trPr>
          <w:trHeight w:val="300"/>
        </w:trPr>
        <w:tc>
          <w:tcPr>
            <w:tcW w:w="4106" w:type="dxa"/>
            <w:vAlign w:val="center"/>
            <w:hideMark/>
          </w:tcPr>
          <w:p w14:paraId="2C6F9F0F" w14:textId="77777777" w:rsidR="00FB0C8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>Capítulo de livros publicados</w:t>
            </w:r>
          </w:p>
          <w:p w14:paraId="2FE8D5C5" w14:textId="5135C5A9" w:rsidR="008B7E27" w:rsidRPr="006961BB" w:rsidRDefault="008B7E27" w:rsidP="006961BB">
            <w:pPr>
              <w:spacing w:line="240" w:lineRule="auto"/>
              <w:ind w:left="0" w:firstLine="0"/>
              <w:rPr>
                <w:szCs w:val="24"/>
              </w:rPr>
            </w:pPr>
            <w:r w:rsidRPr="006961BB">
              <w:rPr>
                <w:szCs w:val="24"/>
              </w:rPr>
              <w:t>(máximo de 3 itens)</w:t>
            </w:r>
          </w:p>
        </w:tc>
        <w:tc>
          <w:tcPr>
            <w:tcW w:w="1134" w:type="dxa"/>
            <w:noWrap/>
            <w:vAlign w:val="center"/>
            <w:hideMark/>
          </w:tcPr>
          <w:p w14:paraId="125DB552" w14:textId="68633A5D" w:rsidR="008B7E27" w:rsidRPr="006961BB" w:rsidRDefault="00814ED0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993" w:type="dxa"/>
            <w:noWrap/>
            <w:vAlign w:val="center"/>
            <w:hideMark/>
          </w:tcPr>
          <w:p w14:paraId="3001BA98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4D602EB6" w14:textId="77777777" w:rsidR="008B7E27" w:rsidRPr="006961BB" w:rsidRDefault="008B7E27" w:rsidP="006961BB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6961BB">
              <w:rPr>
                <w:szCs w:val="24"/>
              </w:rPr>
              <w:t> </w:t>
            </w:r>
          </w:p>
        </w:tc>
        <w:tc>
          <w:tcPr>
            <w:tcW w:w="1701" w:type="dxa"/>
            <w:vMerge/>
            <w:vAlign w:val="center"/>
            <w:hideMark/>
          </w:tcPr>
          <w:p w14:paraId="034BB8FF" w14:textId="77777777" w:rsidR="008B7E27" w:rsidRPr="006961BB" w:rsidRDefault="008B7E27" w:rsidP="006961BB">
            <w:pPr>
              <w:spacing w:line="240" w:lineRule="auto"/>
              <w:ind w:left="0" w:firstLine="0"/>
              <w:jc w:val="left"/>
              <w:rPr>
                <w:szCs w:val="24"/>
              </w:rPr>
            </w:pPr>
          </w:p>
        </w:tc>
      </w:tr>
    </w:tbl>
    <w:p w14:paraId="11FF83A1" w14:textId="77777777" w:rsidR="000A2371" w:rsidRDefault="000A2371" w:rsidP="006961BB">
      <w:pPr>
        <w:spacing w:line="240" w:lineRule="auto"/>
        <w:ind w:left="0" w:firstLine="0"/>
        <w:jc w:val="left"/>
        <w:rPr>
          <w:b/>
          <w:szCs w:val="24"/>
        </w:rPr>
      </w:pPr>
    </w:p>
    <w:p w14:paraId="563D825A" w14:textId="32E4CE23" w:rsidR="00A9003D" w:rsidRPr="006961BB" w:rsidRDefault="006D1A7C" w:rsidP="006961BB">
      <w:pPr>
        <w:spacing w:line="240" w:lineRule="auto"/>
        <w:ind w:left="0" w:firstLine="0"/>
        <w:jc w:val="left"/>
        <w:rPr>
          <w:b/>
          <w:szCs w:val="24"/>
        </w:rPr>
      </w:pPr>
      <w:r w:rsidRPr="006961BB">
        <w:rPr>
          <w:b/>
          <w:szCs w:val="24"/>
        </w:rPr>
        <w:t xml:space="preserve">*preencher tabela de pontuação </w:t>
      </w:r>
      <w:r w:rsidR="002338EC" w:rsidRPr="006961BB">
        <w:rPr>
          <w:b/>
          <w:szCs w:val="24"/>
        </w:rPr>
        <w:t xml:space="preserve">em anexo e </w:t>
      </w:r>
      <w:r w:rsidRPr="006961BB">
        <w:rPr>
          <w:b/>
          <w:szCs w:val="24"/>
        </w:rPr>
        <w:t xml:space="preserve">enviar </w:t>
      </w:r>
      <w:r w:rsidR="00C4566F">
        <w:rPr>
          <w:b/>
          <w:szCs w:val="24"/>
        </w:rPr>
        <w:t>este documento e os c</w:t>
      </w:r>
      <w:r w:rsidRPr="006961BB">
        <w:rPr>
          <w:b/>
          <w:szCs w:val="24"/>
        </w:rPr>
        <w:t>om</w:t>
      </w:r>
      <w:r w:rsidR="002338EC" w:rsidRPr="006961BB">
        <w:rPr>
          <w:b/>
          <w:szCs w:val="24"/>
        </w:rPr>
        <w:t>provantes</w:t>
      </w:r>
      <w:r w:rsidR="004A4622">
        <w:rPr>
          <w:b/>
          <w:szCs w:val="24"/>
        </w:rPr>
        <w:t xml:space="preserve"> de pontuação</w:t>
      </w:r>
      <w:r w:rsidR="00C4566F">
        <w:rPr>
          <w:b/>
          <w:szCs w:val="24"/>
        </w:rPr>
        <w:t xml:space="preserve"> </w:t>
      </w:r>
      <w:r w:rsidR="00C4566F" w:rsidRPr="00481E0C">
        <w:rPr>
          <w:b/>
          <w:szCs w:val="24"/>
        </w:rPr>
        <w:t xml:space="preserve">para </w:t>
      </w:r>
      <w:hyperlink r:id="rId11" w:history="1">
        <w:r w:rsidR="00C4566F" w:rsidRPr="00B12474">
          <w:rPr>
            <w:rStyle w:val="Hyperlink"/>
            <w:b/>
            <w:szCs w:val="24"/>
          </w:rPr>
          <w:t>ppgca@unb.br</w:t>
        </w:r>
      </w:hyperlink>
      <w:r w:rsidR="00C4566F">
        <w:rPr>
          <w:b/>
          <w:szCs w:val="24"/>
        </w:rPr>
        <w:t xml:space="preserve"> (assunto “</w:t>
      </w:r>
      <w:r w:rsidR="00C4566F" w:rsidRPr="0019489C">
        <w:rPr>
          <w:b/>
          <w:bCs/>
          <w:szCs w:val="24"/>
        </w:rPr>
        <w:t>Edital DPG/UNB Nº 0</w:t>
      </w:r>
      <w:r w:rsidR="0098105F">
        <w:rPr>
          <w:b/>
          <w:bCs/>
          <w:szCs w:val="24"/>
        </w:rPr>
        <w:t>1</w:t>
      </w:r>
      <w:r w:rsidR="00C4566F" w:rsidRPr="0019489C">
        <w:rPr>
          <w:b/>
          <w:bCs/>
          <w:szCs w:val="24"/>
        </w:rPr>
        <w:t>/2026</w:t>
      </w:r>
      <w:r w:rsidR="00C4566F">
        <w:rPr>
          <w:b/>
          <w:bCs/>
          <w:szCs w:val="24"/>
        </w:rPr>
        <w:t>”)</w:t>
      </w:r>
      <w:r w:rsidR="000A2371">
        <w:rPr>
          <w:b/>
          <w:bCs/>
          <w:szCs w:val="24"/>
        </w:rPr>
        <w:t xml:space="preserve">. Colocar os comprovantes na mesma ordem </w:t>
      </w:r>
      <w:r w:rsidR="00987EF9">
        <w:rPr>
          <w:b/>
          <w:bCs/>
          <w:szCs w:val="24"/>
        </w:rPr>
        <w:t>das linhas da tabela.</w:t>
      </w:r>
    </w:p>
    <w:sectPr w:rsidR="00A9003D" w:rsidRPr="006961BB" w:rsidSect="00987EF9">
      <w:pgSz w:w="11906" w:h="16838"/>
      <w:pgMar w:top="1134" w:right="1134" w:bottom="1134" w:left="1134" w:header="142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0C2DE8" w14:textId="77777777" w:rsidR="00212408" w:rsidRDefault="00212408" w:rsidP="006309E9">
      <w:pPr>
        <w:spacing w:line="240" w:lineRule="auto"/>
      </w:pPr>
      <w:r>
        <w:separator/>
      </w:r>
    </w:p>
  </w:endnote>
  <w:endnote w:type="continuationSeparator" w:id="0">
    <w:p w14:paraId="559A31EF" w14:textId="77777777" w:rsidR="00212408" w:rsidRDefault="00212408" w:rsidP="006309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2406B7" w14:textId="77777777" w:rsidR="006D1A7C" w:rsidRPr="00C04EAE" w:rsidRDefault="006D1A7C" w:rsidP="00A54D42">
    <w:pPr>
      <w:pStyle w:val="Rodap"/>
      <w:pBdr>
        <w:top w:val="single" w:sz="12" w:space="1" w:color="auto"/>
      </w:pBdr>
      <w:jc w:val="center"/>
      <w:rPr>
        <w:color w:val="auto"/>
        <w:sz w:val="20"/>
        <w:szCs w:val="20"/>
      </w:rPr>
    </w:pPr>
    <w:r w:rsidRPr="00C04EAE">
      <w:rPr>
        <w:color w:val="auto"/>
        <w:sz w:val="20"/>
        <w:szCs w:val="20"/>
      </w:rPr>
      <w:t>Programa de Pós-Graduação em Ciências Ambientais,</w:t>
    </w:r>
    <w:r w:rsidRPr="00C04EAE">
      <w:rPr>
        <w:b/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Universidade de Brasília,</w:t>
    </w:r>
    <w:r>
      <w:rPr>
        <w:color w:val="auto"/>
        <w:sz w:val="20"/>
        <w:szCs w:val="20"/>
      </w:rPr>
      <w:t xml:space="preserve"> </w:t>
    </w:r>
    <w:r w:rsidRPr="00A54D42">
      <w:rPr>
        <w:i/>
        <w:color w:val="auto"/>
        <w:sz w:val="20"/>
        <w:szCs w:val="20"/>
      </w:rPr>
      <w:t>Campus</w:t>
    </w:r>
    <w:r>
      <w:rPr>
        <w:color w:val="auto"/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>Faculdade UnB Planaltina, 73340-710,</w:t>
    </w:r>
    <w:r w:rsidRPr="00C04EAE">
      <w:rPr>
        <w:sz w:val="20"/>
        <w:szCs w:val="20"/>
      </w:rPr>
      <w:t xml:space="preserve"> </w:t>
    </w:r>
    <w:r w:rsidRPr="00C04EAE">
      <w:rPr>
        <w:color w:val="auto"/>
        <w:sz w:val="20"/>
        <w:szCs w:val="20"/>
      </w:rPr>
      <w:t xml:space="preserve">Área Universitária 01, Vila Nossa Senhora de Fátima, Planaltina, DF. Telefones: (61) 3107-8110/8235/8241/8242. </w:t>
    </w:r>
    <w:r w:rsidRPr="00C04EAE">
      <w:rPr>
        <w:i/>
        <w:color w:val="auto"/>
        <w:sz w:val="20"/>
        <w:szCs w:val="20"/>
      </w:rPr>
      <w:t>E-mail</w:t>
    </w:r>
    <w:r w:rsidRPr="00C04EAE">
      <w:rPr>
        <w:color w:val="auto"/>
        <w:sz w:val="20"/>
        <w:szCs w:val="20"/>
      </w:rPr>
      <w:t xml:space="preserve">: </w:t>
    </w:r>
    <w:r>
      <w:rPr>
        <w:rStyle w:val="Hyperlink"/>
        <w:color w:val="auto"/>
        <w:sz w:val="20"/>
        <w:szCs w:val="20"/>
        <w:u w:val="none"/>
      </w:rPr>
      <w:t>ppgca@unb.br</w:t>
    </w:r>
    <w:r w:rsidRPr="00C04EAE">
      <w:rPr>
        <w:color w:val="auto"/>
        <w:sz w:val="20"/>
        <w:szCs w:val="20"/>
      </w:rPr>
      <w:t xml:space="preserve">– </w:t>
    </w:r>
    <w:r w:rsidRPr="00C04EAE">
      <w:rPr>
        <w:i/>
        <w:color w:val="auto"/>
        <w:sz w:val="20"/>
        <w:szCs w:val="20"/>
      </w:rPr>
      <w:t xml:space="preserve">Home </w:t>
    </w:r>
    <w:proofErr w:type="spellStart"/>
    <w:r w:rsidRPr="00C04EAE">
      <w:rPr>
        <w:i/>
        <w:color w:val="auto"/>
        <w:sz w:val="20"/>
        <w:szCs w:val="20"/>
      </w:rPr>
      <w:t>page</w:t>
    </w:r>
    <w:proofErr w:type="spellEnd"/>
    <w:r w:rsidRPr="00C04EAE">
      <w:rPr>
        <w:color w:val="auto"/>
        <w:sz w:val="20"/>
        <w:szCs w:val="20"/>
      </w:rPr>
      <w:t>: http://ppgca.unb.br/</w:t>
    </w:r>
  </w:p>
  <w:p w14:paraId="49229716" w14:textId="77777777" w:rsidR="006D1A7C" w:rsidRPr="00B41D92" w:rsidRDefault="006D1A7C">
    <w:pPr>
      <w:pStyle w:val="Rodap"/>
      <w:rPr>
        <w:color w:val="aut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B8C31" w14:textId="77777777" w:rsidR="00212408" w:rsidRDefault="00212408" w:rsidP="006309E9">
      <w:pPr>
        <w:spacing w:line="240" w:lineRule="auto"/>
      </w:pPr>
      <w:r>
        <w:separator/>
      </w:r>
    </w:p>
  </w:footnote>
  <w:footnote w:type="continuationSeparator" w:id="0">
    <w:p w14:paraId="12D5235F" w14:textId="77777777" w:rsidR="00212408" w:rsidRDefault="00212408" w:rsidP="006309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2B2C8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</w:p>
  <w:p w14:paraId="6BD1A9E6" w14:textId="77777777" w:rsidR="006D1A7C" w:rsidRDefault="006D1A7C" w:rsidP="006309E9">
    <w:pPr>
      <w:spacing w:line="259" w:lineRule="auto"/>
      <w:ind w:left="1133" w:firstLine="0"/>
      <w:jc w:val="right"/>
      <w:rPr>
        <w:b/>
        <w:color w:val="008000"/>
        <w:sz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4905885" wp14:editId="60A0EF49">
              <wp:simplePos x="0" y="0"/>
              <wp:positionH relativeFrom="column">
                <wp:posOffset>901065</wp:posOffset>
              </wp:positionH>
              <wp:positionV relativeFrom="paragraph">
                <wp:posOffset>132080</wp:posOffset>
              </wp:positionV>
              <wp:extent cx="3329940" cy="614045"/>
              <wp:effectExtent l="0" t="0" r="0" b="0"/>
              <wp:wrapSquare wrapText="bothSides"/>
              <wp:docPr id="16" name="Caixa de Texto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9940" cy="6140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C18526" w14:textId="77777777" w:rsidR="006D1A7C" w:rsidRPr="004567C6" w:rsidRDefault="006D1A7C" w:rsidP="005D7300">
                          <w:pPr>
                            <w:spacing w:line="276" w:lineRule="auto"/>
                            <w:ind w:left="-142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UNIVERSIDADE DE BRASÍLIA - UNB</w:t>
                          </w:r>
                        </w:p>
                        <w:p w14:paraId="5C1DC1AB" w14:textId="77777777" w:rsidR="006D1A7C" w:rsidRPr="004567C6" w:rsidRDefault="006D1A7C" w:rsidP="005D7300">
                          <w:pPr>
                            <w:spacing w:line="276" w:lineRule="auto"/>
                            <w:ind w:left="-142" w:right="-1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FACULDADE UNB PLANALTINA - FUP</w:t>
                          </w:r>
                        </w:p>
                        <w:p w14:paraId="7C9BA62B" w14:textId="77777777" w:rsidR="006D1A7C" w:rsidRPr="004567C6" w:rsidRDefault="006D1A7C" w:rsidP="005D7300">
                          <w:pPr>
                            <w:pStyle w:val="Cabealho"/>
                            <w:spacing w:line="276" w:lineRule="auto"/>
                            <w:ind w:left="-142"/>
                            <w:jc w:val="center"/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</w:pPr>
                          <w:r w:rsidRPr="004567C6">
                            <w:rPr>
                              <w:b/>
                              <w:color w:val="008000"/>
                              <w:sz w:val="20"/>
                              <w:szCs w:val="20"/>
                            </w:rPr>
                            <w:t>PROGRAMA DE PÓS-GRADUAÇÃO EM CIÊNCIAS AMBIENTAI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905885" id="_x0000_t202" coordsize="21600,21600" o:spt="202" path="m,l,21600r21600,l21600,xe">
              <v:stroke joinstyle="miter"/>
              <v:path gradientshapeok="t" o:connecttype="rect"/>
            </v:shapetype>
            <v:shape id="Caixa de Texto 16" o:spid="_x0000_s1026" type="#_x0000_t202" style="position:absolute;left:0;text-align:left;margin-left:70.95pt;margin-top:10.4pt;width:262.2pt;height:48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" filled="f" stroked="f" strokeweight=".5pt">
              <v:textbox>
                <w:txbxContent>
                  <w:p w14:paraId="35C18526" w14:textId="77777777" w:rsidR="006D1A7C" w:rsidRPr="004567C6" w:rsidRDefault="006D1A7C" w:rsidP="005D7300">
                    <w:pPr>
                      <w:spacing w:line="276" w:lineRule="auto"/>
                      <w:ind w:left="-142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UNIVERSIDADE DE BRASÍLIA - UNB</w:t>
                    </w:r>
                  </w:p>
                  <w:p w14:paraId="5C1DC1AB" w14:textId="77777777" w:rsidR="006D1A7C" w:rsidRPr="004567C6" w:rsidRDefault="006D1A7C" w:rsidP="005D7300">
                    <w:pPr>
                      <w:spacing w:line="276" w:lineRule="auto"/>
                      <w:ind w:left="-142" w:right="-1"/>
                      <w:jc w:val="center"/>
                      <w:rPr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FACULDADE UNB PLANALTINA - FUP</w:t>
                    </w:r>
                  </w:p>
                  <w:p w14:paraId="7C9BA62B" w14:textId="77777777" w:rsidR="006D1A7C" w:rsidRPr="004567C6" w:rsidRDefault="006D1A7C" w:rsidP="005D7300">
                    <w:pPr>
                      <w:pStyle w:val="Cabealho"/>
                      <w:spacing w:line="276" w:lineRule="auto"/>
                      <w:ind w:left="-142"/>
                      <w:jc w:val="center"/>
                      <w:rPr>
                        <w:b/>
                        <w:color w:val="008000"/>
                        <w:sz w:val="20"/>
                        <w:szCs w:val="20"/>
                      </w:rPr>
                    </w:pPr>
                    <w:r w:rsidRPr="004567C6">
                      <w:rPr>
                        <w:b/>
                        <w:color w:val="008000"/>
                        <w:sz w:val="20"/>
                        <w:szCs w:val="20"/>
                      </w:rPr>
                      <w:t>PROGRAMA DE PÓS-GRADUAÇÃO EM CIÊNCIAS AMBIENTAI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1" allowOverlap="1" wp14:anchorId="19089EDC" wp14:editId="7AC32181">
          <wp:simplePos x="0" y="0"/>
          <wp:positionH relativeFrom="margin">
            <wp:posOffset>5036820</wp:posOffset>
          </wp:positionH>
          <wp:positionV relativeFrom="paragraph">
            <wp:posOffset>122332</wp:posOffset>
          </wp:positionV>
          <wp:extent cx="723479" cy="524482"/>
          <wp:effectExtent l="0" t="0" r="635" b="9525"/>
          <wp:wrapNone/>
          <wp:docPr id="18" name="Imagem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354"/>
                  <a:stretch/>
                </pic:blipFill>
                <pic:spPr bwMode="auto">
                  <a:xfrm>
                    <a:off x="0" y="0"/>
                    <a:ext cx="723479" cy="5244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2AE94BEC" wp14:editId="53127287">
          <wp:simplePos x="0" y="0"/>
          <wp:positionH relativeFrom="margin">
            <wp:align>left</wp:align>
          </wp:positionH>
          <wp:positionV relativeFrom="paragraph">
            <wp:posOffset>151378</wp:posOffset>
          </wp:positionV>
          <wp:extent cx="863991" cy="474759"/>
          <wp:effectExtent l="0" t="0" r="0" b="1905"/>
          <wp:wrapNone/>
          <wp:docPr id="1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63991" cy="4747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6FD783" w14:textId="77777777" w:rsidR="006D1A7C" w:rsidRDefault="006D1A7C" w:rsidP="006309E9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5C07E10" wp14:editId="44B0D732">
              <wp:simplePos x="0" y="0"/>
              <wp:positionH relativeFrom="column">
                <wp:posOffset>2750</wp:posOffset>
              </wp:positionH>
              <wp:positionV relativeFrom="paragraph">
                <wp:posOffset>442464</wp:posOffset>
              </wp:positionV>
              <wp:extent cx="5752465" cy="45719"/>
              <wp:effectExtent l="0" t="0" r="0" b="0"/>
              <wp:wrapNone/>
              <wp:docPr id="17" name="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752465" cy="45719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5049520">
                            <a:moveTo>
                              <a:pt x="0" y="0"/>
                            </a:moveTo>
                            <a:lnTo>
                              <a:pt x="5049520" y="0"/>
                            </a:lnTo>
                          </a:path>
                        </a:pathLst>
                      </a:custGeom>
                      <a:ln w="19080" cap="flat">
                        <a:solidFill>
                          <a:schemeClr val="tx1"/>
                        </a:solidFill>
                        <a:miter lim="127000"/>
                      </a:ln>
                    </wps:spPr>
                    <wps:style>
                      <a:lnRef idx="1">
                        <a:srgbClr val="008000"/>
                      </a:lnRef>
                      <a:fillRef idx="0">
                        <a:srgbClr val="000000">
                          <a:alpha val="0"/>
                        </a:srgbClr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w14:anchorId="04A38C8E" id="Shape 6" o:spid="_x0000_s1026" style="position:absolute;margin-left:.2pt;margin-top:34.85pt;width:452.95pt;height:3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049520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" path="m,l5049520,e" filled="f" strokecolor="black [3213]" strokeweight=".53mm">
              <v:stroke miterlimit="83231f" joinstyle="miter"/>
              <v:path arrowok="t" textboxrect="0,0,5049520,45719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F31"/>
    <w:multiLevelType w:val="multilevel"/>
    <w:tmpl w:val="372E5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03B14"/>
    <w:multiLevelType w:val="hybridMultilevel"/>
    <w:tmpl w:val="38881B76"/>
    <w:lvl w:ilvl="0" w:tplc="D62A971C">
      <w:start w:val="1"/>
      <w:numFmt w:val="decimal"/>
      <w:lvlText w:val="%1."/>
      <w:lvlJc w:val="left"/>
      <w:pPr>
        <w:ind w:left="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7A517A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A1654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3029BC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AA146E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32E76A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F093CC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FAA5C6E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7CEA72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C16954"/>
    <w:multiLevelType w:val="multilevel"/>
    <w:tmpl w:val="0D1E9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816DD6"/>
    <w:multiLevelType w:val="hybridMultilevel"/>
    <w:tmpl w:val="FE3613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A2171"/>
    <w:multiLevelType w:val="hybridMultilevel"/>
    <w:tmpl w:val="40F2FC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24ED3"/>
    <w:multiLevelType w:val="multilevel"/>
    <w:tmpl w:val="82628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20755552"/>
    <w:multiLevelType w:val="hybridMultilevel"/>
    <w:tmpl w:val="DBA00B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90F1B"/>
    <w:multiLevelType w:val="hybridMultilevel"/>
    <w:tmpl w:val="6478B7CC"/>
    <w:lvl w:ilvl="0" w:tplc="AE9AFDC8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46CFBA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9E2AC0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341B4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8EAFEA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BE95B4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78921A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7C4B72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6AB05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62903A5"/>
    <w:multiLevelType w:val="hybridMultilevel"/>
    <w:tmpl w:val="F334DB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70BA3"/>
    <w:multiLevelType w:val="hybridMultilevel"/>
    <w:tmpl w:val="583A3F7A"/>
    <w:lvl w:ilvl="0" w:tplc="885CAC00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4A8910">
      <w:start w:val="1"/>
      <w:numFmt w:val="lowerLetter"/>
      <w:lvlText w:val="%2"/>
      <w:lvlJc w:val="left"/>
      <w:pPr>
        <w:ind w:left="14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30DD18">
      <w:start w:val="1"/>
      <w:numFmt w:val="lowerRoman"/>
      <w:lvlText w:val="%3"/>
      <w:lvlJc w:val="left"/>
      <w:pPr>
        <w:ind w:left="22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3C5190">
      <w:start w:val="1"/>
      <w:numFmt w:val="decimal"/>
      <w:lvlText w:val="%4"/>
      <w:lvlJc w:val="left"/>
      <w:pPr>
        <w:ind w:left="29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3C9550">
      <w:start w:val="1"/>
      <w:numFmt w:val="lowerLetter"/>
      <w:lvlText w:val="%5"/>
      <w:lvlJc w:val="left"/>
      <w:pPr>
        <w:ind w:left="365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A67812">
      <w:start w:val="1"/>
      <w:numFmt w:val="lowerRoman"/>
      <w:lvlText w:val="%6"/>
      <w:lvlJc w:val="left"/>
      <w:pPr>
        <w:ind w:left="43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EEA48A">
      <w:start w:val="1"/>
      <w:numFmt w:val="decimal"/>
      <w:lvlText w:val="%7"/>
      <w:lvlJc w:val="left"/>
      <w:pPr>
        <w:ind w:left="50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86D24C">
      <w:start w:val="1"/>
      <w:numFmt w:val="lowerLetter"/>
      <w:lvlText w:val="%8"/>
      <w:lvlJc w:val="left"/>
      <w:pPr>
        <w:ind w:left="58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C8BE60">
      <w:start w:val="1"/>
      <w:numFmt w:val="lowerRoman"/>
      <w:lvlText w:val="%9"/>
      <w:lvlJc w:val="left"/>
      <w:pPr>
        <w:ind w:left="65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0647AB3"/>
    <w:multiLevelType w:val="hybridMultilevel"/>
    <w:tmpl w:val="E342E2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FAB1A2D"/>
    <w:multiLevelType w:val="multilevel"/>
    <w:tmpl w:val="DF7AC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5D2F0D"/>
    <w:multiLevelType w:val="hybridMultilevel"/>
    <w:tmpl w:val="80B40F42"/>
    <w:lvl w:ilvl="0" w:tplc="979E01A4">
      <w:start w:val="5"/>
      <w:numFmt w:val="decimal"/>
      <w:lvlText w:val="%1."/>
      <w:lvlJc w:val="left"/>
      <w:pPr>
        <w:ind w:left="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1A65C0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D2F5DC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7EA606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6473A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74F7C6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629D86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563254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9455A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58F1673"/>
    <w:multiLevelType w:val="hybridMultilevel"/>
    <w:tmpl w:val="C074B2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C0537F"/>
    <w:multiLevelType w:val="hybridMultilevel"/>
    <w:tmpl w:val="CA941A94"/>
    <w:lvl w:ilvl="0" w:tplc="19203414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AA58DA">
      <w:start w:val="1"/>
      <w:numFmt w:val="lowerLetter"/>
      <w:lvlText w:val="%2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5ED85A">
      <w:start w:val="1"/>
      <w:numFmt w:val="lowerRoman"/>
      <w:lvlText w:val="%3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EE57CE">
      <w:start w:val="1"/>
      <w:numFmt w:val="decimal"/>
      <w:lvlText w:val="%4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BDE7E2E">
      <w:start w:val="1"/>
      <w:numFmt w:val="lowerLetter"/>
      <w:lvlText w:val="%5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84F730">
      <w:start w:val="1"/>
      <w:numFmt w:val="lowerRoman"/>
      <w:lvlText w:val="%6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CCA214">
      <w:start w:val="1"/>
      <w:numFmt w:val="decimal"/>
      <w:lvlText w:val="%7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9B2D8D6">
      <w:start w:val="1"/>
      <w:numFmt w:val="lowerLetter"/>
      <w:lvlText w:val="%8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8219BA">
      <w:start w:val="1"/>
      <w:numFmt w:val="lowerRoman"/>
      <w:lvlText w:val="%9"/>
      <w:lvlJc w:val="left"/>
      <w:pPr>
        <w:ind w:left="6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9540C3E"/>
    <w:multiLevelType w:val="multilevel"/>
    <w:tmpl w:val="CDE2E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1120E04"/>
    <w:multiLevelType w:val="hybridMultilevel"/>
    <w:tmpl w:val="AC56D750"/>
    <w:lvl w:ilvl="0" w:tplc="B268F6A2">
      <w:start w:val="1"/>
      <w:numFmt w:val="upperRoman"/>
      <w:lvlText w:val="%1"/>
      <w:lvlJc w:val="left"/>
      <w:pPr>
        <w:ind w:left="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9E5694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8030DE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16DF9A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6CD272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DEE0B8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2EFC96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8C390A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7AE54A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3404661">
    <w:abstractNumId w:val="10"/>
  </w:num>
  <w:num w:numId="2" w16cid:durableId="763301143">
    <w:abstractNumId w:val="1"/>
  </w:num>
  <w:num w:numId="3" w16cid:durableId="2097628950">
    <w:abstractNumId w:val="12"/>
  </w:num>
  <w:num w:numId="4" w16cid:durableId="1201286156">
    <w:abstractNumId w:val="7"/>
  </w:num>
  <w:num w:numId="5" w16cid:durableId="1813789209">
    <w:abstractNumId w:val="16"/>
  </w:num>
  <w:num w:numId="6" w16cid:durableId="1817604417">
    <w:abstractNumId w:val="14"/>
  </w:num>
  <w:num w:numId="7" w16cid:durableId="373772853">
    <w:abstractNumId w:val="9"/>
  </w:num>
  <w:num w:numId="8" w16cid:durableId="121848371">
    <w:abstractNumId w:val="0"/>
  </w:num>
  <w:num w:numId="9" w16cid:durableId="1868130163">
    <w:abstractNumId w:val="4"/>
  </w:num>
  <w:num w:numId="10" w16cid:durableId="1126855437">
    <w:abstractNumId w:val="2"/>
  </w:num>
  <w:num w:numId="11" w16cid:durableId="907232538">
    <w:abstractNumId w:val="11"/>
  </w:num>
  <w:num w:numId="12" w16cid:durableId="1536890914">
    <w:abstractNumId w:val="15"/>
  </w:num>
  <w:num w:numId="13" w16cid:durableId="383482026">
    <w:abstractNumId w:val="5"/>
  </w:num>
  <w:num w:numId="14" w16cid:durableId="1819493568">
    <w:abstractNumId w:val="13"/>
  </w:num>
  <w:num w:numId="15" w16cid:durableId="905385136">
    <w:abstractNumId w:val="3"/>
  </w:num>
  <w:num w:numId="16" w16cid:durableId="1550876131">
    <w:abstractNumId w:val="6"/>
  </w:num>
  <w:num w:numId="17" w16cid:durableId="1850988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sLC0NDM1NzSzMLdQ0lEKTi0uzszPAykwrAUAhH3qiywAAAA="/>
  </w:docVars>
  <w:rsids>
    <w:rsidRoot w:val="006309E9"/>
    <w:rsid w:val="000077FC"/>
    <w:rsid w:val="00042B52"/>
    <w:rsid w:val="00057E4A"/>
    <w:rsid w:val="00066FF6"/>
    <w:rsid w:val="000724C3"/>
    <w:rsid w:val="00073365"/>
    <w:rsid w:val="000A2371"/>
    <w:rsid w:val="000A2F91"/>
    <w:rsid w:val="000A6595"/>
    <w:rsid w:val="000B4F70"/>
    <w:rsid w:val="000C7B10"/>
    <w:rsid w:val="000D7A91"/>
    <w:rsid w:val="000E2457"/>
    <w:rsid w:val="0019489C"/>
    <w:rsid w:val="001B229B"/>
    <w:rsid w:val="001E5FEE"/>
    <w:rsid w:val="0021006A"/>
    <w:rsid w:val="00212408"/>
    <w:rsid w:val="00214490"/>
    <w:rsid w:val="002338EC"/>
    <w:rsid w:val="00243E11"/>
    <w:rsid w:val="00260C50"/>
    <w:rsid w:val="00280726"/>
    <w:rsid w:val="00293EEA"/>
    <w:rsid w:val="002A3552"/>
    <w:rsid w:val="002A7CA9"/>
    <w:rsid w:val="002B07EA"/>
    <w:rsid w:val="002C1383"/>
    <w:rsid w:val="002E6525"/>
    <w:rsid w:val="002F6BF6"/>
    <w:rsid w:val="00361D3C"/>
    <w:rsid w:val="0037704E"/>
    <w:rsid w:val="003C4F7B"/>
    <w:rsid w:val="003E1CA3"/>
    <w:rsid w:val="00400EB2"/>
    <w:rsid w:val="00402299"/>
    <w:rsid w:val="00421031"/>
    <w:rsid w:val="004421B4"/>
    <w:rsid w:val="0045185A"/>
    <w:rsid w:val="004567C6"/>
    <w:rsid w:val="00457541"/>
    <w:rsid w:val="00481E0C"/>
    <w:rsid w:val="00490974"/>
    <w:rsid w:val="004A4622"/>
    <w:rsid w:val="004B64EA"/>
    <w:rsid w:val="004E020D"/>
    <w:rsid w:val="005103B0"/>
    <w:rsid w:val="00517D5C"/>
    <w:rsid w:val="00520F5C"/>
    <w:rsid w:val="00545064"/>
    <w:rsid w:val="00556F6A"/>
    <w:rsid w:val="005902A4"/>
    <w:rsid w:val="005A3C49"/>
    <w:rsid w:val="005D7300"/>
    <w:rsid w:val="005F56A5"/>
    <w:rsid w:val="005F575C"/>
    <w:rsid w:val="00622202"/>
    <w:rsid w:val="006309E9"/>
    <w:rsid w:val="0064201B"/>
    <w:rsid w:val="00684E56"/>
    <w:rsid w:val="00686513"/>
    <w:rsid w:val="006961BB"/>
    <w:rsid w:val="006A1C2E"/>
    <w:rsid w:val="006A1DBB"/>
    <w:rsid w:val="006A2B13"/>
    <w:rsid w:val="006A40EE"/>
    <w:rsid w:val="006B2B50"/>
    <w:rsid w:val="006D1A7C"/>
    <w:rsid w:val="006E5EF4"/>
    <w:rsid w:val="006E6BCC"/>
    <w:rsid w:val="00705893"/>
    <w:rsid w:val="00705D6C"/>
    <w:rsid w:val="00713DAB"/>
    <w:rsid w:val="00727AFB"/>
    <w:rsid w:val="0073674B"/>
    <w:rsid w:val="00755AA9"/>
    <w:rsid w:val="00756537"/>
    <w:rsid w:val="00781ECC"/>
    <w:rsid w:val="007A2B8A"/>
    <w:rsid w:val="007A537C"/>
    <w:rsid w:val="00814ED0"/>
    <w:rsid w:val="00834502"/>
    <w:rsid w:val="00834B41"/>
    <w:rsid w:val="008534AC"/>
    <w:rsid w:val="00857E23"/>
    <w:rsid w:val="00862CD1"/>
    <w:rsid w:val="008633E1"/>
    <w:rsid w:val="00893C41"/>
    <w:rsid w:val="008A68B4"/>
    <w:rsid w:val="008B7E27"/>
    <w:rsid w:val="008D244F"/>
    <w:rsid w:val="00913F6A"/>
    <w:rsid w:val="00916618"/>
    <w:rsid w:val="00926C60"/>
    <w:rsid w:val="00933A72"/>
    <w:rsid w:val="00950AB8"/>
    <w:rsid w:val="00962FEF"/>
    <w:rsid w:val="00963973"/>
    <w:rsid w:val="00971EA4"/>
    <w:rsid w:val="00973B14"/>
    <w:rsid w:val="0098105F"/>
    <w:rsid w:val="00983745"/>
    <w:rsid w:val="00987EBF"/>
    <w:rsid w:val="00987EF9"/>
    <w:rsid w:val="009A151D"/>
    <w:rsid w:val="009C0FB6"/>
    <w:rsid w:val="009D7F58"/>
    <w:rsid w:val="009E4E3A"/>
    <w:rsid w:val="009F68D6"/>
    <w:rsid w:val="00A0003C"/>
    <w:rsid w:val="00A26FE6"/>
    <w:rsid w:val="00A3326E"/>
    <w:rsid w:val="00A51569"/>
    <w:rsid w:val="00A54D42"/>
    <w:rsid w:val="00A73E52"/>
    <w:rsid w:val="00A814C1"/>
    <w:rsid w:val="00A9003D"/>
    <w:rsid w:val="00A93B9A"/>
    <w:rsid w:val="00AA1940"/>
    <w:rsid w:val="00AA592D"/>
    <w:rsid w:val="00AA7220"/>
    <w:rsid w:val="00AB05DA"/>
    <w:rsid w:val="00AE2050"/>
    <w:rsid w:val="00AE73BC"/>
    <w:rsid w:val="00B22563"/>
    <w:rsid w:val="00B30AD7"/>
    <w:rsid w:val="00B36470"/>
    <w:rsid w:val="00B41D92"/>
    <w:rsid w:val="00B52AC5"/>
    <w:rsid w:val="00B53C75"/>
    <w:rsid w:val="00B56769"/>
    <w:rsid w:val="00B77314"/>
    <w:rsid w:val="00B83997"/>
    <w:rsid w:val="00B975D4"/>
    <w:rsid w:val="00BA2D83"/>
    <w:rsid w:val="00BD0E20"/>
    <w:rsid w:val="00BD608B"/>
    <w:rsid w:val="00BD6D4E"/>
    <w:rsid w:val="00BE7016"/>
    <w:rsid w:val="00BF6B83"/>
    <w:rsid w:val="00BF760D"/>
    <w:rsid w:val="00BF796D"/>
    <w:rsid w:val="00C04EAE"/>
    <w:rsid w:val="00C2739A"/>
    <w:rsid w:val="00C411F5"/>
    <w:rsid w:val="00C442C2"/>
    <w:rsid w:val="00C4566F"/>
    <w:rsid w:val="00C5252F"/>
    <w:rsid w:val="00C5438B"/>
    <w:rsid w:val="00C77588"/>
    <w:rsid w:val="00CA2C49"/>
    <w:rsid w:val="00CB75D6"/>
    <w:rsid w:val="00CE317B"/>
    <w:rsid w:val="00D17D88"/>
    <w:rsid w:val="00D36E5B"/>
    <w:rsid w:val="00D63CBD"/>
    <w:rsid w:val="00E136E7"/>
    <w:rsid w:val="00E24599"/>
    <w:rsid w:val="00E36E5E"/>
    <w:rsid w:val="00E53EAC"/>
    <w:rsid w:val="00E60FCB"/>
    <w:rsid w:val="00E6730F"/>
    <w:rsid w:val="00E85619"/>
    <w:rsid w:val="00EE57C1"/>
    <w:rsid w:val="00F02851"/>
    <w:rsid w:val="00F54D75"/>
    <w:rsid w:val="00F67263"/>
    <w:rsid w:val="00F82C16"/>
    <w:rsid w:val="00F85EFC"/>
    <w:rsid w:val="00F97A94"/>
    <w:rsid w:val="00FB0C8B"/>
    <w:rsid w:val="00FD5093"/>
    <w:rsid w:val="00FE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373C3"/>
  <w15:chartTrackingRefBased/>
  <w15:docId w15:val="{9B1401B4-05DD-4609-B8E9-2C7D8A744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9E9"/>
    <w:pPr>
      <w:spacing w:after="0" w:line="238" w:lineRule="auto"/>
      <w:ind w:left="10" w:hanging="10"/>
      <w:jc w:val="both"/>
    </w:pPr>
    <w:rPr>
      <w:rFonts w:eastAsia="Times New Roman" w:cs="Times New Roman"/>
      <w:color w:val="000000"/>
      <w:szCs w:val="22"/>
      <w:lang w:eastAsia="pt-BR"/>
    </w:rPr>
  </w:style>
  <w:style w:type="paragraph" w:styleId="Ttulo1">
    <w:name w:val="heading 1"/>
    <w:next w:val="Normal"/>
    <w:link w:val="Ttulo1Char"/>
    <w:uiPriority w:val="9"/>
    <w:qFormat/>
    <w:rsid w:val="00B56769"/>
    <w:pPr>
      <w:keepNext/>
      <w:keepLines/>
      <w:spacing w:after="0"/>
      <w:ind w:left="10" w:right="63" w:hanging="10"/>
      <w:outlineLvl w:val="0"/>
    </w:pPr>
    <w:rPr>
      <w:rFonts w:eastAsia="Times New Roman" w:cs="Times New Roman"/>
      <w:b/>
      <w:color w:val="000000"/>
      <w:szCs w:val="2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09E9"/>
  </w:style>
  <w:style w:type="paragraph" w:styleId="Rodap">
    <w:name w:val="footer"/>
    <w:basedOn w:val="Normal"/>
    <w:link w:val="RodapChar"/>
    <w:uiPriority w:val="99"/>
    <w:unhideWhenUsed/>
    <w:rsid w:val="006309E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09E9"/>
  </w:style>
  <w:style w:type="paragraph" w:styleId="PargrafodaLista">
    <w:name w:val="List Paragraph"/>
    <w:basedOn w:val="Normal"/>
    <w:uiPriority w:val="34"/>
    <w:qFormat/>
    <w:rsid w:val="00361D3C"/>
    <w:pPr>
      <w:spacing w:line="240" w:lineRule="auto"/>
      <w:ind w:left="720" w:firstLine="0"/>
      <w:contextualSpacing/>
      <w:jc w:val="left"/>
    </w:pPr>
    <w:rPr>
      <w:color w:val="auto"/>
      <w:szCs w:val="24"/>
    </w:rPr>
  </w:style>
  <w:style w:type="character" w:styleId="Hyperlink">
    <w:name w:val="Hyperlink"/>
    <w:basedOn w:val="Fontepargpadro"/>
    <w:uiPriority w:val="99"/>
    <w:unhideWhenUsed/>
    <w:rsid w:val="00E136E7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41D92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B56769"/>
    <w:rPr>
      <w:rFonts w:eastAsia="Times New Roman" w:cs="Times New Roman"/>
      <w:b/>
      <w:color w:val="000000"/>
      <w:szCs w:val="22"/>
      <w:lang w:eastAsia="pt-BR"/>
    </w:rPr>
  </w:style>
  <w:style w:type="table" w:customStyle="1" w:styleId="TableGrid">
    <w:name w:val="TableGrid"/>
    <w:rsid w:val="00B56769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Fontepargpadro"/>
    <w:rsid w:val="005F575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6B2B50"/>
    <w:pPr>
      <w:spacing w:after="0" w:line="240" w:lineRule="auto"/>
    </w:pPr>
    <w:rPr>
      <w:rFonts w:cs="Mangal"/>
      <w:kern w:val="20"/>
      <w:szCs w:val="1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1">
    <w:name w:val="Cabeçalho Char1"/>
    <w:basedOn w:val="Fontepargpadro"/>
    <w:uiPriority w:val="99"/>
    <w:semiHidden/>
    <w:rsid w:val="006B2B50"/>
  </w:style>
  <w:style w:type="character" w:customStyle="1" w:styleId="RodapChar1">
    <w:name w:val="Rodapé Char1"/>
    <w:basedOn w:val="Fontepargpadro"/>
    <w:uiPriority w:val="99"/>
    <w:semiHidden/>
    <w:rsid w:val="006B2B50"/>
  </w:style>
  <w:style w:type="character" w:customStyle="1" w:styleId="normaltextrun">
    <w:name w:val="normaltextrun"/>
    <w:basedOn w:val="Fontepargpadro"/>
    <w:rsid w:val="006B2B50"/>
  </w:style>
  <w:style w:type="paragraph" w:customStyle="1" w:styleId="paragraph">
    <w:name w:val="paragraph"/>
    <w:basedOn w:val="Normal"/>
    <w:rsid w:val="006B2B50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customStyle="1" w:styleId="eop">
    <w:name w:val="eop"/>
    <w:basedOn w:val="Fontepargpadro"/>
    <w:rsid w:val="006B2B50"/>
  </w:style>
  <w:style w:type="paragraph" w:styleId="Reviso">
    <w:name w:val="Revision"/>
    <w:hidden/>
    <w:uiPriority w:val="99"/>
    <w:semiHidden/>
    <w:rsid w:val="006B2B50"/>
    <w:pPr>
      <w:spacing w:after="0" w:line="240" w:lineRule="auto"/>
    </w:pPr>
    <w:rPr>
      <w:rFonts w:cs="Mangal"/>
      <w:kern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6B2B5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B2B50"/>
    <w:pPr>
      <w:spacing w:after="160" w:line="240" w:lineRule="auto"/>
      <w:ind w:left="0" w:firstLine="0"/>
      <w:jc w:val="left"/>
    </w:pPr>
    <w:rPr>
      <w:rFonts w:eastAsiaTheme="minorHAnsi" w:cs="Mangal"/>
      <w:color w:val="auto"/>
      <w:kern w:val="20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B2B50"/>
    <w:rPr>
      <w:rFonts w:cs="Mangal"/>
      <w:kern w:val="2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B2B5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B2B50"/>
    <w:rPr>
      <w:rFonts w:cs="Mangal"/>
      <w:b/>
      <w:bCs/>
      <w:kern w:val="2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B2B50"/>
    <w:pPr>
      <w:spacing w:line="240" w:lineRule="auto"/>
      <w:ind w:left="0" w:firstLine="0"/>
      <w:jc w:val="left"/>
    </w:pPr>
    <w:rPr>
      <w:rFonts w:ascii="Segoe UI" w:eastAsiaTheme="minorHAnsi" w:hAnsi="Segoe UI" w:cs="Segoe UI"/>
      <w:color w:val="auto"/>
      <w:kern w:val="20"/>
      <w:sz w:val="18"/>
      <w:szCs w:val="18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B2B50"/>
    <w:rPr>
      <w:rFonts w:ascii="Segoe UI" w:hAnsi="Segoe UI" w:cs="Segoe UI"/>
      <w:kern w:val="20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CB7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4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ca@unb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pgca@unb.br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8C566-AD1B-4B86-92C6-2C839D5AB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8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a Rodrigues</dc:creator>
  <cp:keywords/>
  <dc:description/>
  <cp:lastModifiedBy>Andreia Almeida</cp:lastModifiedBy>
  <cp:revision>2</cp:revision>
  <cp:lastPrinted>2022-10-03T11:03:00Z</cp:lastPrinted>
  <dcterms:created xsi:type="dcterms:W3CDTF">2026-07-02T23:29:00Z</dcterms:created>
  <dcterms:modified xsi:type="dcterms:W3CDTF">2026-07-02T23:29:00Z</dcterms:modified>
</cp:coreProperties>
</file>